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3D0C7" w14:textId="5573B22A" w:rsidR="00D553AF" w:rsidRPr="00710063" w:rsidRDefault="00D553AF" w:rsidP="00D11E59">
      <w:pPr>
        <w:shd w:val="clear" w:color="auto" w:fill="FFFFFF"/>
        <w:autoSpaceDE w:val="0"/>
        <w:autoSpaceDN w:val="0"/>
        <w:adjustRightInd w:val="0"/>
        <w:spacing w:after="120"/>
        <w:jc w:val="center"/>
        <w:rPr>
          <w:rFonts w:cstheme="minorHAnsi"/>
          <w:b/>
          <w:lang w:val="en-GB"/>
        </w:rPr>
      </w:pPr>
      <w:r w:rsidRPr="00710063">
        <w:rPr>
          <w:rFonts w:cstheme="minorHAnsi"/>
          <w:b/>
          <w:lang w:val="en-GB"/>
        </w:rPr>
        <w:t>Multiple Indicator Cluster Surveys (MICS)</w:t>
      </w:r>
    </w:p>
    <w:p w14:paraId="466D4EB7" w14:textId="5B6D8D7B" w:rsidR="00996971" w:rsidRPr="00710063" w:rsidRDefault="002A6381" w:rsidP="00D11E59">
      <w:pPr>
        <w:shd w:val="clear" w:color="auto" w:fill="FFFFFF"/>
        <w:autoSpaceDE w:val="0"/>
        <w:autoSpaceDN w:val="0"/>
        <w:adjustRightInd w:val="0"/>
        <w:spacing w:after="120"/>
        <w:jc w:val="center"/>
        <w:rPr>
          <w:rFonts w:cstheme="minorHAnsi"/>
          <w:lang w:val="en-GB"/>
        </w:rPr>
      </w:pPr>
      <w:r w:rsidRPr="00710063">
        <w:rPr>
          <w:rFonts w:cstheme="minorHAnsi"/>
          <w:lang w:val="en-GB"/>
        </w:rPr>
        <w:t>Terms of Reference - MICS Supervisor</w:t>
      </w:r>
    </w:p>
    <w:p w14:paraId="6A719606" w14:textId="54534045" w:rsidR="009B6310" w:rsidRPr="00710063" w:rsidRDefault="002A6381" w:rsidP="00D11E59">
      <w:pPr>
        <w:shd w:val="clear" w:color="auto" w:fill="FFFFFF"/>
        <w:autoSpaceDE w:val="0"/>
        <w:autoSpaceDN w:val="0"/>
        <w:adjustRightInd w:val="0"/>
        <w:spacing w:after="120"/>
        <w:jc w:val="center"/>
        <w:rPr>
          <w:rFonts w:cstheme="minorHAnsi"/>
          <w:lang w:val="en-GB"/>
        </w:rPr>
      </w:pPr>
      <w:r w:rsidRPr="00710063">
        <w:rPr>
          <w:rFonts w:cstheme="minorHAnsi"/>
          <w:lang w:val="en-GB"/>
        </w:rPr>
        <w:t>Duration: 3 - 4 months, number of working days: 68</w:t>
      </w:r>
    </w:p>
    <w:p w14:paraId="470C7C43" w14:textId="553EFD23" w:rsidR="00752617" w:rsidRPr="00710063" w:rsidRDefault="00254B76" w:rsidP="00894C43">
      <w:pPr>
        <w:shd w:val="clear" w:color="auto" w:fill="FFFFFF"/>
        <w:autoSpaceDE w:val="0"/>
        <w:autoSpaceDN w:val="0"/>
        <w:adjustRightInd w:val="0"/>
        <w:spacing w:after="120" w:line="240" w:lineRule="auto"/>
        <w:jc w:val="both"/>
        <w:rPr>
          <w:rFonts w:cstheme="minorHAnsi"/>
          <w:b/>
          <w:bCs/>
          <w:lang w:val="en-GB"/>
        </w:rPr>
      </w:pPr>
      <w:r w:rsidRPr="00710063">
        <w:rPr>
          <w:rFonts w:cstheme="minorHAnsi"/>
          <w:b/>
          <w:bCs/>
          <w:lang w:val="en-GB"/>
        </w:rPr>
        <w:t xml:space="preserve"> </w:t>
      </w:r>
    </w:p>
    <w:p w14:paraId="22955254" w14:textId="5A45E91A" w:rsidR="00D553AF" w:rsidRPr="00710063" w:rsidRDefault="002A6381" w:rsidP="00D11E59">
      <w:pPr>
        <w:shd w:val="clear" w:color="auto" w:fill="FFFFFF"/>
        <w:autoSpaceDE w:val="0"/>
        <w:autoSpaceDN w:val="0"/>
        <w:adjustRightInd w:val="0"/>
        <w:spacing w:after="120" w:line="240" w:lineRule="auto"/>
        <w:jc w:val="both"/>
        <w:rPr>
          <w:rFonts w:cstheme="minorHAnsi"/>
          <w:b/>
          <w:lang w:val="en-GB"/>
        </w:rPr>
      </w:pPr>
      <w:r w:rsidRPr="00710063">
        <w:rPr>
          <w:rFonts w:cstheme="minorHAnsi"/>
          <w:b/>
          <w:lang w:val="en-GB"/>
        </w:rPr>
        <w:t>Background</w:t>
      </w:r>
    </w:p>
    <w:p w14:paraId="0DB269C3" w14:textId="31FDF35C" w:rsidR="00507B77" w:rsidRPr="00710063" w:rsidRDefault="00507B77" w:rsidP="00D11E59">
      <w:pPr>
        <w:keepNext/>
        <w:keepLines/>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The Multiple Indicator Cluster Surveys (MICS) is an international household survey programme developed and supported by UNICEF. It is accepted as an international standard for household surveying, providing the users with statistically sound and internationally comparable data of key indicators related to households, with a special focus on women and children.</w:t>
      </w:r>
    </w:p>
    <w:p w14:paraId="1090203B" w14:textId="42D4453F" w:rsidR="00507B77" w:rsidRPr="00710063" w:rsidRDefault="00ED364E" w:rsidP="00D11E59">
      <w:pPr>
        <w:keepNext/>
        <w:keepLines/>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The inclusion of the MICS in “State Programme on Improvement of Official Statistics in the Republic of Azerbaijan in 2018-2025”, approved by Decree No. 3672 of 14 February 2018 of the President of the Republic of Azerbaijan, will allow for the assessment of some 200 indicators – on topics ranging from maternal and child health, nutrition, foundational learning skills (children age 7-14), child and adult functioning, water quality, social transfers, use of clean fuels and technology, and victimization. </w:t>
      </w:r>
    </w:p>
    <w:p w14:paraId="0431285E" w14:textId="62F54E84" w:rsidR="00507B77" w:rsidRPr="00710063" w:rsidRDefault="00507B77" w:rsidP="00D11E59">
      <w:pPr>
        <w:keepNext/>
        <w:keepLines/>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MICS has become a valuable tool in the monitoring of the implementation of “Transforming our world: the 2030 Agenda for Sustainable Development”. Today, MICS is well-positioned to play a central role in the 2030 Agenda alongside other key demographic, health, and socio-economic surveys and to complement data from administrative sources and censuses. The sample size for the upcoming MICS in Azerbaijan will be 12,320 households and this survey will cover all economic regions of Azerbaijan except Eastern </w:t>
      </w:r>
      <w:proofErr w:type="spellStart"/>
      <w:r w:rsidRPr="00710063">
        <w:rPr>
          <w:rFonts w:cstheme="minorHAnsi"/>
          <w:lang w:val="en-GB"/>
        </w:rPr>
        <w:t>Zangazur</w:t>
      </w:r>
      <w:proofErr w:type="spellEnd"/>
      <w:r w:rsidRPr="00710063">
        <w:rPr>
          <w:rFonts w:cstheme="minorHAnsi"/>
          <w:lang w:val="en-GB"/>
        </w:rPr>
        <w:t xml:space="preserve">. </w:t>
      </w:r>
    </w:p>
    <w:p w14:paraId="6CE642B6" w14:textId="22824D68" w:rsidR="00507B77" w:rsidRPr="00710063" w:rsidRDefault="00ED364E" w:rsidP="00D11E59">
      <w:pPr>
        <w:keepNext/>
        <w:keepLines/>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Interviewers play an exceptional role in the collection of data, and the ultimate outcome of the exercise depends on how well they conduct the interviews. In this regard, UNICEF Azerbaijan Country </w:t>
      </w:r>
      <w:proofErr w:type="gramStart"/>
      <w:r w:rsidRPr="00710063">
        <w:rPr>
          <w:rFonts w:cstheme="minorHAnsi"/>
          <w:lang w:val="en-GB"/>
        </w:rPr>
        <w:t>Office</w:t>
      </w:r>
      <w:proofErr w:type="gramEnd"/>
      <w:r w:rsidRPr="00710063">
        <w:rPr>
          <w:rFonts w:cstheme="minorHAnsi"/>
          <w:lang w:val="en-GB"/>
        </w:rPr>
        <w:t xml:space="preserve"> and the State Statistical Committee (SSC) is recruiting interviewers for the above-mentioned activity.</w:t>
      </w:r>
    </w:p>
    <w:p w14:paraId="589A3288" w14:textId="77777777" w:rsidR="00507B77" w:rsidRPr="00710063" w:rsidRDefault="00507B77" w:rsidP="00507B77">
      <w:pPr>
        <w:keepNext/>
        <w:keepLines/>
        <w:shd w:val="clear" w:color="auto" w:fill="FFFFFF"/>
        <w:autoSpaceDE w:val="0"/>
        <w:autoSpaceDN w:val="0"/>
        <w:adjustRightInd w:val="0"/>
        <w:spacing w:after="120" w:line="240" w:lineRule="auto"/>
        <w:jc w:val="both"/>
        <w:rPr>
          <w:rFonts w:cstheme="minorHAnsi"/>
          <w:b/>
          <w:bCs/>
          <w:lang w:val="en-GB"/>
        </w:rPr>
      </w:pPr>
      <w:r w:rsidRPr="00710063">
        <w:rPr>
          <w:rFonts w:cstheme="minorHAnsi"/>
          <w:b/>
          <w:bCs/>
          <w:lang w:val="en-GB"/>
        </w:rPr>
        <w:t xml:space="preserve">  </w:t>
      </w:r>
    </w:p>
    <w:p w14:paraId="2E917355" w14:textId="77777777" w:rsidR="00507B77" w:rsidRPr="00710063" w:rsidRDefault="00507B77" w:rsidP="00507B77">
      <w:pPr>
        <w:keepNext/>
        <w:keepLines/>
        <w:shd w:val="clear" w:color="auto" w:fill="FFFFFF"/>
        <w:autoSpaceDE w:val="0"/>
        <w:autoSpaceDN w:val="0"/>
        <w:adjustRightInd w:val="0"/>
        <w:spacing w:after="120" w:line="240" w:lineRule="auto"/>
        <w:jc w:val="both"/>
        <w:rPr>
          <w:rFonts w:cstheme="minorHAnsi"/>
          <w:b/>
          <w:bCs/>
          <w:lang w:val="en-GB"/>
        </w:rPr>
      </w:pPr>
      <w:r w:rsidRPr="00710063">
        <w:rPr>
          <w:rFonts w:cstheme="minorHAnsi"/>
          <w:b/>
          <w:bCs/>
          <w:lang w:val="en-GB"/>
        </w:rPr>
        <w:t xml:space="preserve">Description of work </w:t>
      </w:r>
    </w:p>
    <w:p w14:paraId="378BBBC7" w14:textId="6044BE36" w:rsidR="00B228B0" w:rsidRPr="00710063" w:rsidRDefault="0016529B" w:rsidP="00D11E59">
      <w:p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The supervisor is responsible for organising data collection in sampled </w:t>
      </w:r>
      <w:r w:rsidR="00D11E59" w:rsidRPr="00710063">
        <w:rPr>
          <w:rFonts w:cstheme="minorHAnsi"/>
          <w:lang w:val="en-GB"/>
        </w:rPr>
        <w:t>households and</w:t>
      </w:r>
      <w:r w:rsidRPr="00710063">
        <w:rPr>
          <w:rFonts w:cstheme="minorHAnsi"/>
          <w:lang w:val="en-GB"/>
        </w:rPr>
        <w:t xml:space="preserve"> directing and monitoring the work of interviewers.  The supervisor will coordinate the field work as directed by the survey coordinator and be responsible of a team of 4 interviewers and 1 measurer in one specific region, which they will have to directly supervise and ensure proper work at all stages.   The </w:t>
      </w:r>
      <w:r w:rsidR="00D11E59" w:rsidRPr="00710063">
        <w:rPr>
          <w:rFonts w:cstheme="minorHAnsi"/>
          <w:lang w:val="en-GB"/>
        </w:rPr>
        <w:t>supervisor will</w:t>
      </w:r>
      <w:r w:rsidRPr="00710063">
        <w:rPr>
          <w:rFonts w:cstheme="minorHAnsi"/>
          <w:lang w:val="en-GB"/>
        </w:rPr>
        <w:t xml:space="preserve"> be responsible for collecting cluster listing forms, maps and other survey materials and equipment from the fieldwork and/or survey coordinator and distributing the workload fairly among team members.  During data collection the supervisor is responsible for the course of work, ensuring the quality of the work, as well as for delivering all paper forms/questionnaires, maps and other documents and materials for completed clusters to the central office.</w:t>
      </w:r>
    </w:p>
    <w:p w14:paraId="55A8D3C5" w14:textId="48D11BD6" w:rsidR="00254B76" w:rsidRPr="00710063" w:rsidRDefault="00254B76" w:rsidP="00894C43">
      <w:pPr>
        <w:shd w:val="clear" w:color="auto" w:fill="FFFFFF"/>
        <w:autoSpaceDE w:val="0"/>
        <w:autoSpaceDN w:val="0"/>
        <w:adjustRightInd w:val="0"/>
        <w:spacing w:after="120" w:line="240" w:lineRule="auto"/>
        <w:jc w:val="both"/>
        <w:rPr>
          <w:rFonts w:cstheme="minorHAnsi"/>
          <w:b/>
          <w:bCs/>
          <w:lang w:val="en-GB"/>
        </w:rPr>
      </w:pPr>
    </w:p>
    <w:p w14:paraId="7BB6B8B0" w14:textId="6D6EC1BB" w:rsidR="00D553AF" w:rsidRPr="00710063" w:rsidRDefault="00036960" w:rsidP="00894C43">
      <w:pPr>
        <w:shd w:val="clear" w:color="auto" w:fill="FFFFFF"/>
        <w:autoSpaceDE w:val="0"/>
        <w:autoSpaceDN w:val="0"/>
        <w:adjustRightInd w:val="0"/>
        <w:spacing w:after="120" w:line="240" w:lineRule="auto"/>
        <w:jc w:val="both"/>
        <w:rPr>
          <w:rFonts w:cstheme="minorHAnsi"/>
          <w:b/>
          <w:bCs/>
          <w:lang w:val="en-GB"/>
        </w:rPr>
      </w:pPr>
      <w:r w:rsidRPr="00710063">
        <w:rPr>
          <w:rFonts w:cstheme="minorHAnsi"/>
          <w:b/>
          <w:bCs/>
          <w:lang w:val="en-GB"/>
        </w:rPr>
        <w:t>Supervisor’s responsibilities</w:t>
      </w:r>
    </w:p>
    <w:p w14:paraId="23395B69" w14:textId="324CB0C4" w:rsidR="00B10D4B" w:rsidRPr="00710063" w:rsidRDefault="00B10D4B" w:rsidP="00894C43">
      <w:p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Supervisor:</w:t>
      </w:r>
    </w:p>
    <w:p w14:paraId="2C93BBFA" w14:textId="04310B05"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Attends the complete main fieldwork training and participates in the field exercises and pilot study.</w:t>
      </w:r>
    </w:p>
    <w:p w14:paraId="3A9F3E29" w14:textId="24EC5F0E"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Organises data collection in his/her assigned clusters and leads the process. </w:t>
      </w:r>
    </w:p>
    <w:p w14:paraId="7CB9421C" w14:textId="6DC4AD48" w:rsidR="007D7A09" w:rsidRPr="00710063" w:rsidRDefault="005B5DA2" w:rsidP="00894C43">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Makes sure that the interviewers interview no more than two households per business day.</w:t>
      </w:r>
    </w:p>
    <w:p w14:paraId="0A208AA8" w14:textId="43B60CBA"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Collects vaccination records in health facilities for all children under 3 years using the Questionnaire Forms for Vaccination Records at Health Facility and gives the completed Questionnaire Forms to the relevant interviewers for entering those data into the CAPI application.</w:t>
      </w:r>
    </w:p>
    <w:p w14:paraId="1D7407C1" w14:textId="5C7DCB2D"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Receives water samples from measurers and arranges their transfer to the central office or laboratories and maintains a record of households for which samples have been collected and sent for testing.</w:t>
      </w:r>
    </w:p>
    <w:p w14:paraId="075A3DD9" w14:textId="02A1C0A6"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Conducts regular review sessions with interviewers and advises them of any problems found.</w:t>
      </w:r>
    </w:p>
    <w:p w14:paraId="2C03734B" w14:textId="1268507D"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lastRenderedPageBreak/>
        <w:t xml:space="preserve">Assists the measurer when needed (when the interviewer is unable to).  </w:t>
      </w:r>
    </w:p>
    <w:p w14:paraId="1B6AC656" w14:textId="4ACB2598"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Monitors the quality of the anthropometric measurements and evaluates whether protocols outlined in the Manual for Anthropometry are followed.  Follows up cases of children with extreme measurements of length/height, weight and/or age, first by confirming data has been entered correctly in the CAPI application and if needed through arranging a revisit and remeasurement of the child.  </w:t>
      </w:r>
    </w:p>
    <w:p w14:paraId="6A478CA8" w14:textId="6E6E17AD"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Ensures that water quality testing measurements are taken following the exact procedures outlined in the Manual for Water Quality Testing.</w:t>
      </w:r>
    </w:p>
    <w:p w14:paraId="55EC0ACE" w14:textId="0A2AACFA"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Discusses findings of </w:t>
      </w:r>
      <w:r w:rsidRPr="00710063">
        <w:rPr>
          <w:rFonts w:cstheme="minorHAnsi"/>
          <w:b/>
          <w:lang w:val="en-GB"/>
        </w:rPr>
        <w:t>Field Check Tables</w:t>
      </w:r>
      <w:r w:rsidRPr="00710063">
        <w:rPr>
          <w:rFonts w:cstheme="minorHAnsi"/>
          <w:lang w:val="en-GB"/>
        </w:rPr>
        <w:t xml:space="preserve"> with the fieldwork coordinator and other monitoring staff, provides feedback and supports interviewers and measurers to improve their work.</w:t>
      </w:r>
    </w:p>
    <w:p w14:paraId="5B6771C0" w14:textId="4EBF1EAA" w:rsidR="009457E0"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Ensures that all procedures and protocols for maintaining anonymity of households and individual household members are followed by all team members (4 interviewers and 1 measurer).</w:t>
      </w:r>
    </w:p>
    <w:p w14:paraId="6FDCC864" w14:textId="4C9B782D" w:rsidR="0093235D" w:rsidRPr="00710063" w:rsidRDefault="00CF3335" w:rsidP="00894C43">
      <w:pPr>
        <w:pStyle w:val="Style4"/>
        <w:widowControl/>
        <w:numPr>
          <w:ilvl w:val="0"/>
          <w:numId w:val="42"/>
        </w:numPr>
        <w:shd w:val="clear" w:color="auto" w:fill="FFFFFF"/>
        <w:tabs>
          <w:tab w:val="left" w:pos="288"/>
          <w:tab w:val="left" w:pos="540"/>
          <w:tab w:val="left" w:pos="720"/>
          <w:tab w:val="left" w:pos="1134"/>
          <w:tab w:val="left" w:pos="1276"/>
        </w:tabs>
        <w:spacing w:after="120" w:line="240" w:lineRule="auto"/>
        <w:rPr>
          <w:rFonts w:asciiTheme="minorHAnsi" w:hAnsiTheme="minorHAnsi" w:cstheme="minorHAnsi"/>
          <w:sz w:val="22"/>
          <w:szCs w:val="22"/>
          <w:lang w:val="en-GB"/>
        </w:rPr>
      </w:pPr>
      <w:r w:rsidRPr="00710063">
        <w:rPr>
          <w:rStyle w:val="FontStyle13"/>
          <w:rFonts w:asciiTheme="minorHAnsi" w:hAnsiTheme="minorHAnsi" w:cstheme="minorHAnsi"/>
          <w:sz w:val="22"/>
          <w:szCs w:val="22"/>
          <w:lang w:val="en-GB"/>
        </w:rPr>
        <w:t xml:space="preserve"> Provides a written declaration of obligation for the protection of the confidentiality of the personal data of the respondents.</w:t>
      </w:r>
    </w:p>
    <w:p w14:paraId="2A9AEB3B" w14:textId="756DA016" w:rsidR="00AC2E7A" w:rsidRPr="00710063" w:rsidRDefault="009457E0" w:rsidP="00D11E59">
      <w:pPr>
        <w:numPr>
          <w:ilvl w:val="0"/>
          <w:numId w:val="42"/>
        </w:num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After fieldwork has started, if necessary, attends retraining sessions</w:t>
      </w:r>
    </w:p>
    <w:p w14:paraId="4F8842F9" w14:textId="1D369F1D" w:rsidR="004360DE" w:rsidRPr="00710063" w:rsidRDefault="004360DE" w:rsidP="00894C43">
      <w:pPr>
        <w:pStyle w:val="ListParagraph"/>
        <w:numPr>
          <w:ilvl w:val="0"/>
          <w:numId w:val="43"/>
        </w:numPr>
        <w:shd w:val="clear" w:color="auto" w:fill="FFFFFF"/>
        <w:tabs>
          <w:tab w:val="left" w:pos="3700"/>
        </w:tabs>
        <w:autoSpaceDE w:val="0"/>
        <w:autoSpaceDN w:val="0"/>
        <w:adjustRightInd w:val="0"/>
        <w:spacing w:before="60" w:after="120" w:line="240" w:lineRule="auto"/>
        <w:jc w:val="both"/>
        <w:rPr>
          <w:rFonts w:cstheme="minorHAnsi"/>
          <w:lang w:val="en-GB"/>
        </w:rPr>
      </w:pPr>
      <w:r w:rsidRPr="00710063">
        <w:rPr>
          <w:rFonts w:cstheme="minorHAnsi"/>
          <w:lang w:val="en-GB"/>
        </w:rPr>
        <w:t xml:space="preserve">Regularly monitors the work attendance of the team interviewers and measurers throughout the field work, and if any of them is absent, clarifies the reason and reports to the field coordinator. </w:t>
      </w:r>
    </w:p>
    <w:p w14:paraId="0708D93D" w14:textId="77777777" w:rsidR="00E56F8A" w:rsidRPr="00710063" w:rsidRDefault="00E56F8A" w:rsidP="00894C43">
      <w:pPr>
        <w:shd w:val="clear" w:color="auto" w:fill="FFFFFF"/>
        <w:spacing w:after="120" w:line="240" w:lineRule="auto"/>
        <w:jc w:val="both"/>
        <w:rPr>
          <w:rFonts w:cstheme="minorHAnsi"/>
          <w:b/>
          <w:lang w:val="en-GB"/>
        </w:rPr>
      </w:pPr>
    </w:p>
    <w:p w14:paraId="19E6E303" w14:textId="52BBBB2F" w:rsidR="00D553AF" w:rsidRPr="00710063" w:rsidRDefault="00C03C08" w:rsidP="00D11E59">
      <w:pPr>
        <w:shd w:val="clear" w:color="auto" w:fill="FFFFFF"/>
        <w:spacing w:after="120" w:line="240" w:lineRule="auto"/>
        <w:jc w:val="both"/>
        <w:rPr>
          <w:rFonts w:cstheme="minorHAnsi"/>
          <w:b/>
          <w:lang w:val="en-GB"/>
        </w:rPr>
      </w:pPr>
      <w:r w:rsidRPr="00710063">
        <w:rPr>
          <w:rFonts w:cstheme="minorHAnsi"/>
          <w:b/>
          <w:lang w:val="en-GB"/>
        </w:rPr>
        <w:t xml:space="preserve">Deliverables </w:t>
      </w:r>
    </w:p>
    <w:p w14:paraId="1631E3E2" w14:textId="7703DAD9" w:rsidR="00BB0EB2" w:rsidRPr="00710063" w:rsidRDefault="00DB4A11" w:rsidP="00D11E59">
      <w:pPr>
        <w:numPr>
          <w:ilvl w:val="0"/>
          <w:numId w:val="35"/>
        </w:numPr>
        <w:shd w:val="clear" w:color="auto" w:fill="FFFFFF"/>
        <w:spacing w:after="120" w:line="240" w:lineRule="auto"/>
        <w:jc w:val="both"/>
        <w:rPr>
          <w:rFonts w:cstheme="minorHAnsi"/>
          <w:lang w:val="en-GB"/>
        </w:rPr>
      </w:pPr>
      <w:r w:rsidRPr="00710063">
        <w:rPr>
          <w:rFonts w:cstheme="minorHAnsi"/>
          <w:lang w:val="en-GB"/>
        </w:rPr>
        <w:t>Attended main fieldwork training</w:t>
      </w:r>
    </w:p>
    <w:p w14:paraId="3EA2C4FB" w14:textId="69EFA294" w:rsidR="00BD52A8" w:rsidRPr="00710063" w:rsidRDefault="00BD52A8" w:rsidP="00D11E59">
      <w:pPr>
        <w:pStyle w:val="ListParagraph"/>
        <w:numPr>
          <w:ilvl w:val="0"/>
          <w:numId w:val="41"/>
        </w:numPr>
        <w:shd w:val="clear" w:color="auto" w:fill="FFFFFF"/>
        <w:spacing w:after="120" w:line="240" w:lineRule="auto"/>
        <w:jc w:val="both"/>
        <w:rPr>
          <w:rFonts w:cstheme="minorHAnsi"/>
          <w:lang w:val="en-GB"/>
        </w:rPr>
      </w:pPr>
      <w:r w:rsidRPr="00710063">
        <w:rPr>
          <w:rFonts w:cstheme="minorHAnsi"/>
          <w:lang w:val="en-GB"/>
        </w:rPr>
        <w:t>30 days of training, also including:</w:t>
      </w:r>
    </w:p>
    <w:p w14:paraId="056BA33C" w14:textId="20D2BB88" w:rsidR="00BD52A8" w:rsidRPr="00710063" w:rsidRDefault="00BD52A8" w:rsidP="00894C43">
      <w:pPr>
        <w:pStyle w:val="ListParagraph"/>
        <w:numPr>
          <w:ilvl w:val="0"/>
          <w:numId w:val="41"/>
        </w:numPr>
        <w:shd w:val="clear" w:color="auto" w:fill="FFFFFF"/>
        <w:spacing w:after="120" w:line="240" w:lineRule="auto"/>
        <w:jc w:val="both"/>
        <w:rPr>
          <w:rFonts w:cstheme="minorHAnsi"/>
          <w:lang w:val="en-GB"/>
        </w:rPr>
      </w:pPr>
      <w:r w:rsidRPr="00710063">
        <w:rPr>
          <w:rFonts w:cstheme="minorHAnsi"/>
          <w:lang w:val="en-GB"/>
        </w:rPr>
        <w:t>2 days of PAPI training</w:t>
      </w:r>
    </w:p>
    <w:p w14:paraId="0D61EFC5" w14:textId="58118072" w:rsidR="00BD52A8" w:rsidRPr="00710063" w:rsidRDefault="00BD52A8" w:rsidP="00D11E59">
      <w:pPr>
        <w:pStyle w:val="ListParagraph"/>
        <w:numPr>
          <w:ilvl w:val="0"/>
          <w:numId w:val="41"/>
        </w:numPr>
        <w:shd w:val="clear" w:color="auto" w:fill="FFFFFF"/>
        <w:spacing w:after="120" w:line="240" w:lineRule="auto"/>
        <w:jc w:val="both"/>
        <w:rPr>
          <w:rFonts w:cstheme="minorHAnsi"/>
          <w:lang w:val="en-GB"/>
        </w:rPr>
      </w:pPr>
      <w:r w:rsidRPr="00710063">
        <w:rPr>
          <w:rFonts w:cstheme="minorHAnsi"/>
          <w:lang w:val="en-GB"/>
        </w:rPr>
        <w:t>2 days of CAPI training</w:t>
      </w:r>
    </w:p>
    <w:p w14:paraId="7C6ADC83" w14:textId="4615A3BC" w:rsidR="00BB0EB2" w:rsidRPr="00710063" w:rsidRDefault="00BD52A8" w:rsidP="00D11E59">
      <w:pPr>
        <w:pStyle w:val="ListParagraph"/>
        <w:numPr>
          <w:ilvl w:val="0"/>
          <w:numId w:val="41"/>
        </w:numPr>
        <w:shd w:val="clear" w:color="auto" w:fill="FFFFFF"/>
        <w:spacing w:after="120" w:line="240" w:lineRule="auto"/>
        <w:jc w:val="both"/>
        <w:rPr>
          <w:rFonts w:cstheme="minorHAnsi"/>
          <w:lang w:val="en-GB"/>
        </w:rPr>
      </w:pPr>
      <w:r w:rsidRPr="00710063">
        <w:rPr>
          <w:rFonts w:cstheme="minorHAnsi"/>
          <w:lang w:val="en-GB"/>
        </w:rPr>
        <w:t>3 days of piloting</w:t>
      </w:r>
    </w:p>
    <w:p w14:paraId="6A678E9B" w14:textId="4F712334" w:rsidR="00052542" w:rsidRPr="00710063" w:rsidRDefault="00DB4A11" w:rsidP="00D11E59">
      <w:pPr>
        <w:numPr>
          <w:ilvl w:val="0"/>
          <w:numId w:val="35"/>
        </w:numPr>
        <w:shd w:val="clear" w:color="auto" w:fill="FFFFFF"/>
        <w:spacing w:after="120" w:line="240" w:lineRule="auto"/>
        <w:jc w:val="both"/>
        <w:rPr>
          <w:rFonts w:cstheme="minorHAnsi"/>
          <w:lang w:val="en-GB"/>
        </w:rPr>
      </w:pPr>
      <w:r w:rsidRPr="00710063">
        <w:rPr>
          <w:rFonts w:cstheme="minorHAnsi"/>
          <w:lang w:val="en-GB"/>
        </w:rPr>
        <w:t>Data collection started</w:t>
      </w:r>
    </w:p>
    <w:p w14:paraId="48F1A5C1" w14:textId="6B2F5597" w:rsidR="00DB4A11" w:rsidRPr="00710063" w:rsidRDefault="00052542" w:rsidP="00D11E59">
      <w:pPr>
        <w:pStyle w:val="ListParagraph"/>
        <w:numPr>
          <w:ilvl w:val="0"/>
          <w:numId w:val="41"/>
        </w:numPr>
        <w:shd w:val="clear" w:color="auto" w:fill="FFFFFF"/>
        <w:spacing w:after="120" w:line="240" w:lineRule="auto"/>
        <w:jc w:val="both"/>
        <w:rPr>
          <w:rFonts w:cstheme="minorHAnsi"/>
          <w:lang w:val="en-GB"/>
        </w:rPr>
      </w:pPr>
      <w:r w:rsidRPr="00710063">
        <w:rPr>
          <w:rFonts w:cstheme="minorHAnsi"/>
          <w:lang w:val="en-GB"/>
        </w:rPr>
        <w:t>Data collection in selected enumeration areas.</w:t>
      </w:r>
    </w:p>
    <w:p w14:paraId="16B09ABF" w14:textId="426050B7" w:rsidR="00052542" w:rsidRPr="00710063" w:rsidRDefault="00DB4A11" w:rsidP="00D11E59">
      <w:pPr>
        <w:numPr>
          <w:ilvl w:val="0"/>
          <w:numId w:val="35"/>
        </w:numPr>
        <w:shd w:val="clear" w:color="auto" w:fill="FFFFFF"/>
        <w:spacing w:after="120" w:line="240" w:lineRule="auto"/>
        <w:jc w:val="both"/>
        <w:rPr>
          <w:rFonts w:cstheme="minorHAnsi"/>
          <w:lang w:val="en-GB"/>
        </w:rPr>
      </w:pPr>
      <w:r w:rsidRPr="00710063">
        <w:rPr>
          <w:rFonts w:cstheme="minorHAnsi"/>
          <w:lang w:val="en-GB"/>
        </w:rPr>
        <w:t>Data collection completed</w:t>
      </w:r>
    </w:p>
    <w:p w14:paraId="6936F90F" w14:textId="0405599F" w:rsidR="00052542" w:rsidRPr="00710063" w:rsidRDefault="000C6862" w:rsidP="00D11E59">
      <w:pPr>
        <w:pStyle w:val="ListParagraph"/>
        <w:numPr>
          <w:ilvl w:val="0"/>
          <w:numId w:val="41"/>
        </w:numPr>
        <w:shd w:val="clear" w:color="auto" w:fill="FFFFFF"/>
        <w:spacing w:after="120" w:line="240" w:lineRule="auto"/>
        <w:jc w:val="both"/>
        <w:rPr>
          <w:rFonts w:cstheme="minorHAnsi"/>
          <w:lang w:val="en-GB"/>
        </w:rPr>
      </w:pPr>
      <w:r w:rsidRPr="00710063">
        <w:rPr>
          <w:rFonts w:cstheme="minorHAnsi"/>
          <w:lang w:val="en-GB"/>
        </w:rPr>
        <w:t>Complete data for all sampled clusters available.</w:t>
      </w:r>
    </w:p>
    <w:p w14:paraId="40DAC45C" w14:textId="3EEC2E4E" w:rsidR="009443A2" w:rsidRPr="00710063" w:rsidRDefault="002B070C" w:rsidP="00894C43">
      <w:pPr>
        <w:shd w:val="clear" w:color="auto" w:fill="FFFFFF"/>
        <w:spacing w:after="120" w:line="240" w:lineRule="auto"/>
        <w:jc w:val="both"/>
        <w:rPr>
          <w:rFonts w:cstheme="minorHAnsi"/>
          <w:b/>
          <w:bCs/>
          <w:lang w:val="en-GB"/>
        </w:rPr>
      </w:pPr>
      <w:r w:rsidRPr="00710063">
        <w:rPr>
          <w:rFonts w:cstheme="minorHAnsi"/>
          <w:b/>
          <w:bCs/>
          <w:lang w:val="en-GB"/>
        </w:rPr>
        <w:t xml:space="preserve">  </w:t>
      </w:r>
    </w:p>
    <w:p w14:paraId="3C20CF6E" w14:textId="4CAE5AEB" w:rsidR="00D553AF" w:rsidRPr="00710063" w:rsidRDefault="00D11E59" w:rsidP="00D11E59">
      <w:pPr>
        <w:shd w:val="clear" w:color="auto" w:fill="FFFFFF"/>
        <w:spacing w:after="120" w:line="240" w:lineRule="auto"/>
        <w:jc w:val="both"/>
        <w:rPr>
          <w:rFonts w:cstheme="minorHAnsi"/>
          <w:b/>
          <w:lang w:val="en-GB"/>
        </w:rPr>
      </w:pPr>
      <w:r w:rsidRPr="00710063">
        <w:rPr>
          <w:rFonts w:cstheme="minorHAnsi"/>
          <w:b/>
          <w:lang w:val="en-GB"/>
        </w:rPr>
        <w:t>Reporting line</w:t>
      </w:r>
    </w:p>
    <w:p w14:paraId="51C29024" w14:textId="5C4BD3C5" w:rsidR="00D553AF" w:rsidRPr="00710063" w:rsidRDefault="0016529B" w:rsidP="00D11E59">
      <w:pPr>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The supervisor will be working under the guidance and the supervision of the fieldwork coordinator and survey coordinator. </w:t>
      </w:r>
    </w:p>
    <w:p w14:paraId="108069FA" w14:textId="0E762AEF" w:rsidR="006D665D" w:rsidRPr="00710063" w:rsidRDefault="002B070C" w:rsidP="00894C43">
      <w:pPr>
        <w:keepNext/>
        <w:keepLines/>
        <w:shd w:val="clear" w:color="auto" w:fill="FFFFFF"/>
        <w:spacing w:after="120" w:line="240" w:lineRule="auto"/>
        <w:jc w:val="both"/>
        <w:rPr>
          <w:rFonts w:cstheme="minorHAnsi"/>
          <w:b/>
          <w:bCs/>
          <w:lang w:val="en-GB"/>
        </w:rPr>
      </w:pPr>
      <w:r w:rsidRPr="00710063">
        <w:rPr>
          <w:rFonts w:cstheme="minorHAnsi"/>
          <w:b/>
          <w:bCs/>
          <w:lang w:val="en-GB"/>
        </w:rPr>
        <w:t xml:space="preserve">  </w:t>
      </w:r>
    </w:p>
    <w:p w14:paraId="3020A579" w14:textId="5BD4DF1E" w:rsidR="00D553AF" w:rsidRPr="00710063" w:rsidRDefault="00D553AF" w:rsidP="00D11E59">
      <w:pPr>
        <w:keepNext/>
        <w:keepLines/>
        <w:shd w:val="clear" w:color="auto" w:fill="FFFFFF"/>
        <w:spacing w:after="120" w:line="240" w:lineRule="auto"/>
        <w:jc w:val="both"/>
        <w:rPr>
          <w:rFonts w:cstheme="minorHAnsi"/>
          <w:b/>
          <w:lang w:val="en-GB"/>
        </w:rPr>
      </w:pPr>
      <w:r w:rsidRPr="00710063">
        <w:rPr>
          <w:rFonts w:cstheme="minorHAnsi"/>
          <w:b/>
          <w:lang w:val="en-GB"/>
        </w:rPr>
        <w:t xml:space="preserve">Confidentiality of Data and MICS Documents </w:t>
      </w:r>
    </w:p>
    <w:p w14:paraId="6F78D81D" w14:textId="554FC9E1" w:rsidR="00D553AF" w:rsidRPr="00710063" w:rsidRDefault="00D553AF" w:rsidP="00D11E59">
      <w:pPr>
        <w:keepNext/>
        <w:keepLines/>
        <w:shd w:val="clear" w:color="auto" w:fill="FFFFFF"/>
        <w:autoSpaceDE w:val="0"/>
        <w:autoSpaceDN w:val="0"/>
        <w:adjustRightInd w:val="0"/>
        <w:spacing w:after="120" w:line="240" w:lineRule="auto"/>
        <w:jc w:val="both"/>
        <w:rPr>
          <w:rFonts w:cstheme="minorHAnsi"/>
          <w:lang w:val="en-GB"/>
        </w:rPr>
      </w:pPr>
      <w:r w:rsidRPr="00710063">
        <w:rPr>
          <w:rFonts w:cstheme="minorHAnsi"/>
          <w:lang w:val="en-GB"/>
        </w:rPr>
        <w:t xml:space="preserve">The supervisor must protect the confidentiality of the MICS data, as well as any specific MICS document produced as part of the MICS process. The Supervisor can use the documents and datasets only for the implementation of the exercises related to this </w:t>
      </w:r>
      <w:proofErr w:type="spellStart"/>
      <w:r w:rsidRPr="00710063">
        <w:rPr>
          <w:rFonts w:cstheme="minorHAnsi"/>
          <w:lang w:val="en-GB"/>
        </w:rPr>
        <w:t>ToR</w:t>
      </w:r>
      <w:proofErr w:type="spellEnd"/>
      <w:r w:rsidRPr="00710063">
        <w:rPr>
          <w:rFonts w:cstheme="minorHAnsi"/>
          <w:lang w:val="en-GB"/>
        </w:rPr>
        <w:t xml:space="preserve">. </w:t>
      </w:r>
    </w:p>
    <w:p w14:paraId="29E95E60" w14:textId="56B937C9" w:rsidR="006D665D" w:rsidRPr="00710063" w:rsidRDefault="002B070C" w:rsidP="00894C43">
      <w:pPr>
        <w:shd w:val="clear" w:color="auto" w:fill="FFFFFF"/>
        <w:autoSpaceDE w:val="0"/>
        <w:autoSpaceDN w:val="0"/>
        <w:adjustRightInd w:val="0"/>
        <w:spacing w:after="120" w:line="240" w:lineRule="auto"/>
        <w:jc w:val="both"/>
        <w:rPr>
          <w:rFonts w:cstheme="minorHAnsi"/>
          <w:b/>
          <w:bCs/>
          <w:lang w:val="en-GB"/>
        </w:rPr>
      </w:pPr>
      <w:r w:rsidRPr="00710063">
        <w:rPr>
          <w:rFonts w:cstheme="minorHAnsi"/>
          <w:b/>
          <w:bCs/>
          <w:lang w:val="en-GB"/>
        </w:rPr>
        <w:t xml:space="preserve">  </w:t>
      </w:r>
    </w:p>
    <w:p w14:paraId="0A07C37B" w14:textId="1EE463BD" w:rsidR="00D553AF" w:rsidRPr="00710063" w:rsidRDefault="00D553AF" w:rsidP="00D11E59">
      <w:pPr>
        <w:shd w:val="clear" w:color="auto" w:fill="FFFFFF"/>
        <w:autoSpaceDE w:val="0"/>
        <w:autoSpaceDN w:val="0"/>
        <w:adjustRightInd w:val="0"/>
        <w:spacing w:after="120" w:line="240" w:lineRule="auto"/>
        <w:jc w:val="both"/>
        <w:rPr>
          <w:rFonts w:cstheme="minorHAnsi"/>
          <w:b/>
          <w:lang w:val="en-GB"/>
        </w:rPr>
      </w:pPr>
      <w:r w:rsidRPr="00710063">
        <w:rPr>
          <w:rFonts w:cstheme="minorHAnsi"/>
          <w:b/>
          <w:lang w:val="en-GB"/>
        </w:rPr>
        <w:t>Qualifications required</w:t>
      </w:r>
      <w:r w:rsidRPr="00710063">
        <w:rPr>
          <w:rFonts w:cstheme="minorHAnsi"/>
          <w:b/>
          <w:bCs/>
          <w:lang w:val="en-GB"/>
        </w:rPr>
        <w:t xml:space="preserve"> </w:t>
      </w:r>
    </w:p>
    <w:p w14:paraId="2A6C835D" w14:textId="57E2C0F6" w:rsidR="00D553AF" w:rsidRPr="00710063" w:rsidRDefault="00D553AF" w:rsidP="00D11E59">
      <w:pPr>
        <w:shd w:val="clear" w:color="auto" w:fill="FFFFFF"/>
        <w:autoSpaceDE w:val="0"/>
        <w:autoSpaceDN w:val="0"/>
        <w:adjustRightInd w:val="0"/>
        <w:spacing w:after="0" w:line="240" w:lineRule="auto"/>
        <w:jc w:val="both"/>
        <w:rPr>
          <w:rFonts w:cstheme="minorHAnsi"/>
          <w:lang w:val="en-GB"/>
        </w:rPr>
      </w:pPr>
      <w:r w:rsidRPr="00710063">
        <w:rPr>
          <w:rFonts w:cstheme="minorHAnsi"/>
          <w:i/>
          <w:lang w:val="en-GB"/>
        </w:rPr>
        <w:t>Education:</w:t>
      </w:r>
      <w:r w:rsidR="00D11E59" w:rsidRPr="00710063">
        <w:rPr>
          <w:rFonts w:cstheme="minorHAnsi"/>
          <w:i/>
          <w:lang w:val="en-GB"/>
        </w:rPr>
        <w:t xml:space="preserve"> </w:t>
      </w:r>
      <w:r w:rsidR="00CD3CF3" w:rsidRPr="00710063">
        <w:rPr>
          <w:rFonts w:cstheme="minorHAnsi"/>
          <w:lang w:val="en-GB"/>
        </w:rPr>
        <w:t>Higher education Those with a degree in social sciences, business administration or law will be given preference.</w:t>
      </w:r>
      <w:r w:rsidR="00CD3CF3" w:rsidRPr="00710063">
        <w:rPr>
          <w:rFonts w:cstheme="minorHAnsi"/>
          <w:bCs/>
          <w:lang w:val="en-GB"/>
        </w:rPr>
        <w:t xml:space="preserve"> </w:t>
      </w:r>
      <w:r w:rsidR="00CD3CF3" w:rsidRPr="00710063">
        <w:rPr>
          <w:rFonts w:cstheme="minorHAnsi"/>
          <w:lang w:val="en-GB"/>
        </w:rPr>
        <w:t xml:space="preserve"> </w:t>
      </w:r>
    </w:p>
    <w:p w14:paraId="15357C18" w14:textId="117C87CE" w:rsidR="00D553AF" w:rsidRPr="00710063" w:rsidRDefault="00D553AF" w:rsidP="00D11E59">
      <w:pPr>
        <w:shd w:val="clear" w:color="auto" w:fill="FFFFFF"/>
        <w:autoSpaceDE w:val="0"/>
        <w:autoSpaceDN w:val="0"/>
        <w:adjustRightInd w:val="0"/>
        <w:spacing w:after="0" w:line="240" w:lineRule="auto"/>
        <w:jc w:val="both"/>
        <w:rPr>
          <w:rFonts w:cstheme="minorHAnsi"/>
          <w:i/>
          <w:lang w:val="en-GB"/>
        </w:rPr>
      </w:pPr>
      <w:r w:rsidRPr="00710063">
        <w:rPr>
          <w:rFonts w:cstheme="minorHAnsi"/>
          <w:i/>
          <w:lang w:val="en-GB"/>
        </w:rPr>
        <w:t xml:space="preserve">Skills/expertise: </w:t>
      </w:r>
      <w:r w:rsidRPr="00710063">
        <w:rPr>
          <w:rFonts w:cstheme="minorHAnsi"/>
          <w:bCs/>
          <w:i/>
          <w:lang w:val="en-GB"/>
        </w:rPr>
        <w:t xml:space="preserve"> </w:t>
      </w:r>
    </w:p>
    <w:p w14:paraId="5B0B00ED" w14:textId="0815C90E" w:rsidR="0012597F" w:rsidRPr="00710063" w:rsidRDefault="0012597F" w:rsidP="00D11E59">
      <w:pPr>
        <w:pStyle w:val="ListParagraph"/>
        <w:numPr>
          <w:ilvl w:val="0"/>
          <w:numId w:val="40"/>
        </w:numPr>
        <w:shd w:val="clear" w:color="auto" w:fill="FFFFFF"/>
        <w:autoSpaceDE w:val="0"/>
        <w:autoSpaceDN w:val="0"/>
        <w:adjustRightInd w:val="0"/>
        <w:spacing w:after="0" w:line="240" w:lineRule="auto"/>
        <w:contextualSpacing w:val="0"/>
        <w:jc w:val="both"/>
        <w:rPr>
          <w:rFonts w:cstheme="minorHAnsi"/>
          <w:lang w:val="en-GB"/>
        </w:rPr>
      </w:pPr>
      <w:r w:rsidRPr="00710063">
        <w:rPr>
          <w:rFonts w:cstheme="minorHAnsi"/>
          <w:lang w:val="en-GB"/>
        </w:rPr>
        <w:t>Good knowledge of MS Office (word, excel, power point</w:t>
      </w:r>
      <w:proofErr w:type="gramStart"/>
      <w:r w:rsidRPr="00710063">
        <w:rPr>
          <w:rFonts w:cstheme="minorHAnsi"/>
          <w:lang w:val="en-GB"/>
        </w:rPr>
        <w:t>);</w:t>
      </w:r>
      <w:proofErr w:type="gramEnd"/>
    </w:p>
    <w:p w14:paraId="7667E6EF" w14:textId="46CECD5E" w:rsidR="00F6637B" w:rsidRPr="00710063" w:rsidRDefault="0012597F" w:rsidP="00894C43">
      <w:pPr>
        <w:pStyle w:val="ListParagraph"/>
        <w:numPr>
          <w:ilvl w:val="0"/>
          <w:numId w:val="40"/>
        </w:numPr>
        <w:shd w:val="clear" w:color="auto" w:fill="FFFFFF"/>
        <w:autoSpaceDE w:val="0"/>
        <w:autoSpaceDN w:val="0"/>
        <w:adjustRightInd w:val="0"/>
        <w:spacing w:after="0" w:line="240" w:lineRule="auto"/>
        <w:contextualSpacing w:val="0"/>
        <w:jc w:val="both"/>
        <w:rPr>
          <w:rFonts w:cstheme="minorHAnsi"/>
          <w:lang w:val="en-GB"/>
        </w:rPr>
      </w:pPr>
      <w:r w:rsidRPr="00710063">
        <w:rPr>
          <w:rFonts w:cstheme="minorHAnsi"/>
          <w:lang w:val="en-GB"/>
        </w:rPr>
        <w:lastRenderedPageBreak/>
        <w:t xml:space="preserve">Fluent in the Azerbaijani language verbally and in </w:t>
      </w:r>
      <w:proofErr w:type="gramStart"/>
      <w:r w:rsidRPr="00710063">
        <w:rPr>
          <w:rFonts w:cstheme="minorHAnsi"/>
          <w:lang w:val="en-GB"/>
        </w:rPr>
        <w:t>writing;</w:t>
      </w:r>
      <w:proofErr w:type="gramEnd"/>
      <w:r w:rsidRPr="00710063">
        <w:rPr>
          <w:rFonts w:cstheme="minorHAnsi"/>
          <w:lang w:val="en-GB"/>
        </w:rPr>
        <w:t xml:space="preserve"> </w:t>
      </w:r>
    </w:p>
    <w:p w14:paraId="570514DF" w14:textId="29F73D10" w:rsidR="00055933" w:rsidRPr="00710063" w:rsidRDefault="00055933" w:rsidP="00D11E59">
      <w:pPr>
        <w:pStyle w:val="ListParagraph"/>
        <w:numPr>
          <w:ilvl w:val="0"/>
          <w:numId w:val="40"/>
        </w:numPr>
        <w:shd w:val="clear" w:color="auto" w:fill="FFFFFF"/>
        <w:autoSpaceDE w:val="0"/>
        <w:autoSpaceDN w:val="0"/>
        <w:adjustRightInd w:val="0"/>
        <w:spacing w:after="0" w:line="240" w:lineRule="auto"/>
        <w:jc w:val="both"/>
        <w:rPr>
          <w:rFonts w:cstheme="minorHAnsi"/>
          <w:lang w:val="en-GB"/>
        </w:rPr>
      </w:pPr>
      <w:r w:rsidRPr="00710063">
        <w:rPr>
          <w:rFonts w:cstheme="minorHAnsi"/>
          <w:lang w:val="en-GB"/>
        </w:rPr>
        <w:t>Those with Russian language skills, as well as previous experience with the State Statistics Committee on household surveys, censuses and other similar projects will be given preference.</w:t>
      </w:r>
    </w:p>
    <w:p w14:paraId="769182F6" w14:textId="77777777" w:rsidR="00F6637B" w:rsidRPr="00710063" w:rsidRDefault="00F6637B" w:rsidP="00894C43">
      <w:pPr>
        <w:pStyle w:val="ListParagraph"/>
        <w:shd w:val="clear" w:color="auto" w:fill="FFFFFF"/>
        <w:autoSpaceDE w:val="0"/>
        <w:autoSpaceDN w:val="0"/>
        <w:adjustRightInd w:val="0"/>
        <w:spacing w:after="0" w:line="240" w:lineRule="auto"/>
        <w:ind w:left="360"/>
        <w:contextualSpacing w:val="0"/>
        <w:jc w:val="both"/>
        <w:rPr>
          <w:rFonts w:cstheme="minorHAnsi"/>
          <w:lang w:val="en-GB"/>
        </w:rPr>
      </w:pPr>
    </w:p>
    <w:p w14:paraId="704FC3FD" w14:textId="77777777" w:rsidR="002712B9" w:rsidRPr="00710063" w:rsidRDefault="002712B9" w:rsidP="00D11E59">
      <w:pPr>
        <w:shd w:val="clear" w:color="auto" w:fill="FFFFFF"/>
        <w:spacing w:after="120" w:line="240" w:lineRule="auto"/>
        <w:jc w:val="both"/>
        <w:rPr>
          <w:rFonts w:cstheme="minorHAnsi"/>
          <w:b/>
          <w:lang w:val="en-GB"/>
        </w:rPr>
      </w:pPr>
      <w:r w:rsidRPr="00710063">
        <w:rPr>
          <w:rFonts w:cstheme="minorHAnsi"/>
          <w:b/>
          <w:lang w:val="en-GB"/>
        </w:rPr>
        <w:t>Application requirements</w:t>
      </w:r>
    </w:p>
    <w:p w14:paraId="587DC047" w14:textId="25CADDD6" w:rsidR="00F6637B" w:rsidRPr="00710063" w:rsidRDefault="00A30147" w:rsidP="00894C43">
      <w:pPr>
        <w:shd w:val="clear" w:color="auto" w:fill="FFFFFF"/>
        <w:spacing w:after="120" w:line="240" w:lineRule="auto"/>
        <w:jc w:val="both"/>
        <w:rPr>
          <w:rFonts w:cstheme="minorHAnsi"/>
          <w:lang w:val="en-GB"/>
        </w:rPr>
      </w:pPr>
      <w:r w:rsidRPr="00710063">
        <w:rPr>
          <w:rFonts w:cstheme="minorHAnsi"/>
          <w:lang w:val="en-GB"/>
        </w:rPr>
        <w:t>Anyone with the required qualifications may apply.</w:t>
      </w:r>
    </w:p>
    <w:p w14:paraId="16E989A2" w14:textId="573E1AE1" w:rsidR="002712B9" w:rsidRPr="00710063" w:rsidRDefault="002712B9" w:rsidP="00894C43">
      <w:pPr>
        <w:shd w:val="clear" w:color="auto" w:fill="FFFFFF"/>
        <w:spacing w:after="120" w:line="240" w:lineRule="auto"/>
        <w:jc w:val="both"/>
        <w:rPr>
          <w:rFonts w:cstheme="minorHAnsi"/>
          <w:lang w:val="en-GB"/>
        </w:rPr>
      </w:pPr>
      <w:r w:rsidRPr="00710063">
        <w:rPr>
          <w:rFonts w:cstheme="minorHAnsi"/>
          <w:lang w:val="en-GB"/>
        </w:rPr>
        <w:t xml:space="preserve">    </w:t>
      </w:r>
    </w:p>
    <w:p w14:paraId="2F4B7BBB" w14:textId="26559572" w:rsidR="00AA1163" w:rsidRPr="00710063" w:rsidRDefault="00D11E59" w:rsidP="00894C43">
      <w:pPr>
        <w:shd w:val="clear" w:color="auto" w:fill="FFFFFF"/>
        <w:spacing w:after="120" w:line="240" w:lineRule="auto"/>
        <w:jc w:val="both"/>
        <w:rPr>
          <w:rFonts w:cstheme="minorHAnsi"/>
          <w:b/>
          <w:bCs/>
          <w:lang w:val="en-GB"/>
        </w:rPr>
      </w:pPr>
      <w:r w:rsidRPr="00710063">
        <w:rPr>
          <w:rFonts w:cstheme="minorHAnsi"/>
          <w:b/>
          <w:bCs/>
        </w:rPr>
        <w:t>Payment for the services of the S</w:t>
      </w:r>
      <w:proofErr w:type="spellStart"/>
      <w:r w:rsidR="00E253B9" w:rsidRPr="00710063">
        <w:rPr>
          <w:rFonts w:cstheme="minorHAnsi"/>
          <w:b/>
          <w:bCs/>
          <w:lang w:val="en-GB"/>
        </w:rPr>
        <w:t>upervisor</w:t>
      </w:r>
      <w:proofErr w:type="spellEnd"/>
    </w:p>
    <w:p w14:paraId="7DD689D3" w14:textId="5DFAC5EF" w:rsidR="00AA1163" w:rsidRPr="00710063" w:rsidRDefault="00E253B9" w:rsidP="00894C43">
      <w:pPr>
        <w:shd w:val="clear" w:color="auto" w:fill="FFFFFF"/>
        <w:spacing w:after="120" w:line="240" w:lineRule="auto"/>
        <w:jc w:val="both"/>
        <w:rPr>
          <w:rFonts w:cstheme="minorHAnsi"/>
          <w:lang w:val="en-GB"/>
        </w:rPr>
      </w:pPr>
      <w:r w:rsidRPr="00710063">
        <w:rPr>
          <w:rFonts w:cstheme="minorHAnsi"/>
          <w:lang w:val="en-GB"/>
        </w:rPr>
        <w:t>The supervisor will receive payment for 68 days of service during the survey months. In addition, the supervisor will be compensated for participation in one-month training. Payments will be made by UNICEF.</w:t>
      </w:r>
    </w:p>
    <w:p w14:paraId="2A725C24" w14:textId="56BDC0A6" w:rsidR="00AA1163" w:rsidRPr="00710063" w:rsidRDefault="00AA1163" w:rsidP="00894C43">
      <w:pPr>
        <w:tabs>
          <w:tab w:val="left" w:pos="3700"/>
        </w:tabs>
        <w:spacing w:before="60" w:after="0" w:line="240" w:lineRule="auto"/>
        <w:jc w:val="both"/>
        <w:rPr>
          <w:rFonts w:cstheme="minorHAnsi"/>
          <w:i/>
          <w:iCs/>
          <w:lang w:val="en-GB"/>
        </w:rPr>
      </w:pPr>
      <w:r w:rsidRPr="00710063">
        <w:rPr>
          <w:rFonts w:cstheme="minorHAnsi"/>
          <w:lang w:val="en-GB"/>
        </w:rPr>
        <w:t>Note:</w:t>
      </w:r>
      <w:r w:rsidRPr="00710063">
        <w:rPr>
          <w:rFonts w:cstheme="minorHAnsi"/>
          <w:i/>
          <w:iCs/>
          <w:lang w:val="en-GB"/>
        </w:rPr>
        <w:t xml:space="preserve"> When necessary, the Supervisor who does not show up to work for any reason or does not </w:t>
      </w:r>
      <w:r w:rsidR="00D11E59" w:rsidRPr="00710063">
        <w:rPr>
          <w:rFonts w:cstheme="minorHAnsi"/>
          <w:i/>
          <w:iCs/>
          <w:lang w:val="en-GB"/>
        </w:rPr>
        <w:t>fulfil</w:t>
      </w:r>
      <w:r w:rsidRPr="00710063">
        <w:rPr>
          <w:rFonts w:cstheme="minorHAnsi"/>
          <w:i/>
          <w:iCs/>
          <w:lang w:val="en-GB"/>
        </w:rPr>
        <w:t xml:space="preserve"> their duties in accordance with the specified requirements can be substituted by a backup supervisor.</w:t>
      </w:r>
    </w:p>
    <w:p w14:paraId="63EFF909" w14:textId="1F4216D5" w:rsidR="00E253B9" w:rsidRPr="00710063" w:rsidRDefault="009110AC" w:rsidP="00894C43">
      <w:pPr>
        <w:shd w:val="clear" w:color="auto" w:fill="FFFFFF"/>
        <w:spacing w:after="120" w:line="240" w:lineRule="auto"/>
        <w:jc w:val="both"/>
        <w:rPr>
          <w:rFonts w:cstheme="minorHAnsi"/>
          <w:b/>
          <w:bCs/>
          <w:lang w:val="en-GB"/>
        </w:rPr>
      </w:pPr>
      <w:r w:rsidRPr="00710063">
        <w:rPr>
          <w:rFonts w:cstheme="minorHAnsi"/>
          <w:b/>
          <w:bCs/>
          <w:lang w:val="en-GB"/>
        </w:rPr>
        <w:t xml:space="preserve">  </w:t>
      </w:r>
    </w:p>
    <w:p w14:paraId="3062547B" w14:textId="77777777" w:rsidR="009358FD" w:rsidRPr="00710063" w:rsidRDefault="009358FD" w:rsidP="00D11E59">
      <w:pPr>
        <w:shd w:val="clear" w:color="auto" w:fill="FFFFFF"/>
        <w:spacing w:after="120" w:line="240" w:lineRule="auto"/>
        <w:jc w:val="both"/>
        <w:rPr>
          <w:rFonts w:cstheme="minorHAnsi"/>
          <w:b/>
          <w:lang w:val="en-GB"/>
        </w:rPr>
      </w:pPr>
      <w:r w:rsidRPr="00710063">
        <w:rPr>
          <w:rFonts w:cstheme="minorHAnsi"/>
          <w:b/>
          <w:lang w:val="en-GB"/>
        </w:rPr>
        <w:t>The applicants should submit the following:</w:t>
      </w:r>
    </w:p>
    <w:p w14:paraId="474FCF38" w14:textId="2C4F3899" w:rsidR="009358FD" w:rsidRPr="00710063" w:rsidRDefault="002712B9" w:rsidP="00894C43">
      <w:pPr>
        <w:shd w:val="clear" w:color="auto" w:fill="FFFFFF"/>
        <w:spacing w:after="0" w:line="240" w:lineRule="auto"/>
        <w:jc w:val="both"/>
        <w:rPr>
          <w:rFonts w:cstheme="minorHAnsi"/>
          <w:lang w:val="en-GB"/>
        </w:rPr>
      </w:pPr>
      <w:r w:rsidRPr="00710063">
        <w:rPr>
          <w:rFonts w:cstheme="minorHAnsi"/>
          <w:lang w:val="en-GB"/>
        </w:rPr>
        <w:t xml:space="preserve">     -</w:t>
      </w:r>
      <w:r w:rsidRPr="00710063">
        <w:rPr>
          <w:rFonts w:cstheme="minorHAnsi"/>
          <w:lang w:val="en-GB"/>
        </w:rPr>
        <w:tab/>
        <w:t xml:space="preserve">a </w:t>
      </w:r>
      <w:proofErr w:type="gramStart"/>
      <w:r w:rsidRPr="00710063">
        <w:rPr>
          <w:rFonts w:cstheme="minorHAnsi"/>
          <w:lang w:val="en-GB"/>
        </w:rPr>
        <w:t>CV;</w:t>
      </w:r>
      <w:proofErr w:type="gramEnd"/>
    </w:p>
    <w:p w14:paraId="5BCD7DB2" w14:textId="2AA76F94" w:rsidR="009358FD" w:rsidRPr="00710063" w:rsidRDefault="009358FD" w:rsidP="00894C43">
      <w:pPr>
        <w:shd w:val="clear" w:color="auto" w:fill="FFFFFF"/>
        <w:spacing w:after="0" w:line="240" w:lineRule="auto"/>
        <w:jc w:val="both"/>
        <w:rPr>
          <w:rFonts w:cstheme="minorHAnsi"/>
          <w:lang w:val="en-GB"/>
        </w:rPr>
      </w:pPr>
      <w:r w:rsidRPr="00710063">
        <w:rPr>
          <w:rFonts w:cstheme="minorHAnsi"/>
          <w:lang w:val="en-GB"/>
        </w:rPr>
        <w:t xml:space="preserve">     -</w:t>
      </w:r>
      <w:r w:rsidRPr="00710063">
        <w:rPr>
          <w:rFonts w:cstheme="minorHAnsi"/>
          <w:lang w:val="en-GB"/>
        </w:rPr>
        <w:tab/>
        <w:t xml:space="preserve">a copy of ID </w:t>
      </w:r>
      <w:proofErr w:type="gramStart"/>
      <w:r w:rsidRPr="00710063">
        <w:rPr>
          <w:rFonts w:cstheme="minorHAnsi"/>
          <w:lang w:val="en-GB"/>
        </w:rPr>
        <w:t>document;</w:t>
      </w:r>
      <w:proofErr w:type="gramEnd"/>
    </w:p>
    <w:p w14:paraId="755BF425" w14:textId="12BE7B99" w:rsidR="009358FD" w:rsidRPr="00710063" w:rsidRDefault="009358FD" w:rsidP="00894C43">
      <w:pPr>
        <w:shd w:val="clear" w:color="auto" w:fill="FFFFFF"/>
        <w:spacing w:after="0" w:line="240" w:lineRule="auto"/>
        <w:jc w:val="both"/>
        <w:rPr>
          <w:rFonts w:cstheme="minorHAnsi"/>
          <w:lang w:val="en-GB"/>
        </w:rPr>
      </w:pPr>
      <w:r w:rsidRPr="00710063">
        <w:rPr>
          <w:rFonts w:cstheme="minorHAnsi"/>
          <w:lang w:val="en-GB"/>
        </w:rPr>
        <w:t xml:space="preserve">     -</w:t>
      </w:r>
      <w:r w:rsidRPr="00710063">
        <w:rPr>
          <w:rFonts w:cstheme="minorHAnsi"/>
          <w:lang w:val="en-GB"/>
        </w:rPr>
        <w:tab/>
        <w:t xml:space="preserve">a copy of the state document on higher education, a </w:t>
      </w:r>
      <w:proofErr w:type="gramStart"/>
      <w:r w:rsidRPr="00710063">
        <w:rPr>
          <w:rFonts w:cstheme="minorHAnsi"/>
          <w:lang w:val="en-GB"/>
        </w:rPr>
        <w:t>diploma;</w:t>
      </w:r>
      <w:proofErr w:type="gramEnd"/>
    </w:p>
    <w:p w14:paraId="63B23184" w14:textId="539076A8" w:rsidR="009358FD" w:rsidRPr="00710063" w:rsidRDefault="009358FD" w:rsidP="00D11E59">
      <w:pPr>
        <w:shd w:val="clear" w:color="auto" w:fill="FFFFFF"/>
        <w:spacing w:after="0" w:line="240" w:lineRule="auto"/>
        <w:jc w:val="both"/>
        <w:rPr>
          <w:rFonts w:cstheme="minorHAnsi"/>
          <w:lang w:val="en-GB"/>
        </w:rPr>
      </w:pPr>
      <w:r w:rsidRPr="00710063">
        <w:rPr>
          <w:rFonts w:cstheme="minorHAnsi"/>
          <w:lang w:val="en-GB"/>
        </w:rPr>
        <w:t xml:space="preserve">     -</w:t>
      </w:r>
      <w:r w:rsidRPr="00710063">
        <w:rPr>
          <w:rFonts w:cstheme="minorHAnsi"/>
          <w:lang w:val="en-GB"/>
        </w:rPr>
        <w:tab/>
        <w:t>a short cover letter, highlighting relevant experience with similar type of assignments (max 300 words).</w:t>
      </w:r>
    </w:p>
    <w:p w14:paraId="46227B61" w14:textId="05F3C6D6" w:rsidR="009358FD" w:rsidRPr="00710063" w:rsidRDefault="002712B9" w:rsidP="00894C43">
      <w:pPr>
        <w:shd w:val="clear" w:color="auto" w:fill="FFFFFF"/>
        <w:spacing w:after="0" w:line="240" w:lineRule="auto"/>
        <w:jc w:val="both"/>
        <w:rPr>
          <w:rFonts w:cstheme="minorHAnsi"/>
          <w:lang w:val="en-GB"/>
        </w:rPr>
      </w:pPr>
      <w:r w:rsidRPr="00710063">
        <w:rPr>
          <w:rFonts w:cstheme="minorHAnsi"/>
          <w:lang w:val="en-GB"/>
        </w:rPr>
        <w:t xml:space="preserve">     -</w:t>
      </w:r>
      <w:r w:rsidRPr="00710063">
        <w:rPr>
          <w:rFonts w:cstheme="minorHAnsi"/>
          <w:lang w:val="en-GB"/>
        </w:rPr>
        <w:tab/>
        <w:t xml:space="preserve">recommendation letter (if available).  </w:t>
      </w:r>
    </w:p>
    <w:p w14:paraId="33E41DB1" w14:textId="5801C561" w:rsidR="009358FD" w:rsidRPr="00710063" w:rsidRDefault="009358FD" w:rsidP="00894C43">
      <w:pPr>
        <w:spacing w:after="0" w:line="240" w:lineRule="auto"/>
        <w:jc w:val="both"/>
        <w:rPr>
          <w:rFonts w:cstheme="minorHAnsi"/>
          <w:shd w:val="clear" w:color="auto" w:fill="FFFFFF"/>
          <w:lang w:val="en-GB"/>
        </w:rPr>
      </w:pPr>
      <w:r w:rsidRPr="00710063">
        <w:rPr>
          <w:rFonts w:cstheme="minorHAnsi"/>
          <w:lang w:val="en-GB"/>
        </w:rPr>
        <w:t xml:space="preserve">     -</w:t>
      </w:r>
      <w:r w:rsidRPr="00710063">
        <w:rPr>
          <w:rFonts w:cstheme="minorHAnsi"/>
          <w:lang w:val="en-GB"/>
        </w:rPr>
        <w:tab/>
        <w:t>a valid COVID-19 vaccination certificate</w:t>
      </w:r>
      <w:r w:rsidRPr="00710063">
        <w:rPr>
          <w:rFonts w:cstheme="minorHAnsi"/>
          <w:shd w:val="clear" w:color="auto" w:fill="FFFFFF"/>
          <w:lang w:val="en-GB"/>
        </w:rPr>
        <w:t> </w:t>
      </w:r>
    </w:p>
    <w:p w14:paraId="5153E6E4" w14:textId="56FE04A3" w:rsidR="009358FD" w:rsidRPr="00710063" w:rsidRDefault="009358FD" w:rsidP="00894C43">
      <w:pPr>
        <w:spacing w:after="0" w:line="240" w:lineRule="auto"/>
        <w:jc w:val="both"/>
        <w:rPr>
          <w:rFonts w:cstheme="minorHAnsi"/>
          <w:shd w:val="clear" w:color="auto" w:fill="FFFFFF"/>
          <w:lang w:val="en-GB"/>
        </w:rPr>
      </w:pPr>
      <w:r w:rsidRPr="00710063">
        <w:rPr>
          <w:rFonts w:cstheme="minorHAnsi"/>
          <w:shd w:val="clear" w:color="auto" w:fill="FFFFFF"/>
          <w:lang w:val="en-GB"/>
        </w:rPr>
        <w:t xml:space="preserve">           or a document confirming immunity due to recovery from COVID-19,  </w:t>
      </w:r>
    </w:p>
    <w:p w14:paraId="1ACD9FA2" w14:textId="52215E6A" w:rsidR="009358FD" w:rsidRPr="00710063" w:rsidRDefault="009358FD" w:rsidP="00894C43">
      <w:pPr>
        <w:spacing w:after="0" w:line="240" w:lineRule="auto"/>
        <w:jc w:val="both"/>
        <w:rPr>
          <w:rFonts w:cstheme="minorHAnsi"/>
          <w:lang w:val="en-GB"/>
        </w:rPr>
      </w:pPr>
      <w:r w:rsidRPr="00710063">
        <w:rPr>
          <w:rFonts w:cstheme="minorHAnsi"/>
          <w:shd w:val="clear" w:color="auto" w:fill="FFFFFF"/>
          <w:lang w:val="en-GB"/>
        </w:rPr>
        <w:t xml:space="preserve">           or a certificate of contraindication to C0VID-19 vaccination</w:t>
      </w:r>
    </w:p>
    <w:p w14:paraId="6D52C513" w14:textId="6A85FA66" w:rsidR="00F65080" w:rsidRDefault="00F65080" w:rsidP="00894C43">
      <w:pPr>
        <w:shd w:val="clear" w:color="auto" w:fill="FFFFFF"/>
        <w:spacing w:after="120" w:line="240" w:lineRule="auto"/>
        <w:jc w:val="both"/>
        <w:rPr>
          <w:rFonts w:cstheme="minorHAnsi"/>
          <w:lang w:val="en-GB"/>
        </w:rPr>
      </w:pPr>
      <w:r w:rsidRPr="00710063">
        <w:rPr>
          <w:rFonts w:cstheme="minorHAnsi"/>
          <w:lang w:val="en-GB"/>
        </w:rPr>
        <w:t xml:space="preserve">  </w:t>
      </w:r>
    </w:p>
    <w:p w14:paraId="30E40CF2" w14:textId="3581ED4C" w:rsidR="00710063" w:rsidRPr="00710063" w:rsidRDefault="00710063" w:rsidP="00894C43">
      <w:pPr>
        <w:shd w:val="clear" w:color="auto" w:fill="FFFFFF"/>
        <w:spacing w:after="120" w:line="240" w:lineRule="auto"/>
        <w:jc w:val="both"/>
        <w:rPr>
          <w:rFonts w:cstheme="minorHAnsi"/>
          <w:lang w:val="en-GB"/>
        </w:rPr>
      </w:pPr>
      <w:r w:rsidRPr="00710063">
        <w:rPr>
          <w:rFonts w:cstheme="minorHAnsi"/>
          <w:highlight w:val="yellow"/>
          <w:lang w:val="en-GB"/>
        </w:rPr>
        <w:t xml:space="preserve">Please send above requested documents to the </w:t>
      </w:r>
      <w:hyperlink r:id="rId8" w:history="1">
        <w:r w:rsidRPr="000977DD">
          <w:rPr>
            <w:rStyle w:val="Hyperlink"/>
            <w:rFonts w:cstheme="minorHAnsi"/>
            <w:b/>
            <w:bCs/>
            <w:highlight w:val="yellow"/>
            <w:lang w:val="en-GB"/>
          </w:rPr>
          <w:t>baku_tenders@unicef.org</w:t>
        </w:r>
      </w:hyperlink>
      <w:r w:rsidRPr="00710063">
        <w:rPr>
          <w:rFonts w:cstheme="minorHAnsi"/>
          <w:highlight w:val="yellow"/>
          <w:lang w:val="en-GB"/>
        </w:rPr>
        <w:t xml:space="preserve">   address. The application deadline is </w:t>
      </w:r>
      <w:r w:rsidRPr="00942315">
        <w:rPr>
          <w:rFonts w:cstheme="minorHAnsi"/>
          <w:b/>
          <w:bCs/>
          <w:highlight w:val="yellow"/>
          <w:lang w:val="en-GB"/>
        </w:rPr>
        <w:t>August 09, 2022, 18:00</w:t>
      </w:r>
      <w:r w:rsidRPr="00710063">
        <w:rPr>
          <w:rFonts w:cstheme="minorHAnsi"/>
          <w:highlight w:val="yellow"/>
          <w:lang w:val="en-GB"/>
        </w:rPr>
        <w:t>. Please mention the title of the consultancy you are applying for in the subject line of your application email (For example Main Fieldwork Interviewer). Otherwise, your application will not be considered.</w:t>
      </w:r>
    </w:p>
    <w:p w14:paraId="46F0D304" w14:textId="1E8E15E3" w:rsidR="00B77A97" w:rsidRDefault="00B77A97" w:rsidP="00D11E59">
      <w:pPr>
        <w:shd w:val="clear" w:color="auto" w:fill="FFFFFF"/>
        <w:spacing w:after="120" w:line="240" w:lineRule="auto"/>
        <w:jc w:val="both"/>
        <w:rPr>
          <w:rFonts w:ascii="Calibri" w:eastAsia="Arial Unicode MS" w:hAnsi="Calibri"/>
          <w:lang w:val="en-GB"/>
        </w:rPr>
      </w:pPr>
      <w:r w:rsidRPr="3A11245B">
        <w:rPr>
          <w:rFonts w:ascii="Calibri" w:eastAsia="Arial Unicode MS" w:hAnsi="Calibri"/>
          <w:lang w:val="en-GB"/>
        </w:rPr>
        <w:t xml:space="preserve">The shortlisted applicants will be contacted by UNICEF. </w:t>
      </w:r>
    </w:p>
    <w:p w14:paraId="79076563" w14:textId="706AA961" w:rsidR="00A74AB6" w:rsidRPr="00710063" w:rsidRDefault="009358FD" w:rsidP="00D11E59">
      <w:pPr>
        <w:shd w:val="clear" w:color="auto" w:fill="FFFFFF"/>
        <w:spacing w:after="120" w:line="240" w:lineRule="auto"/>
        <w:jc w:val="both"/>
        <w:rPr>
          <w:rFonts w:cstheme="minorHAnsi"/>
          <w:lang w:val="en-GB"/>
        </w:rPr>
      </w:pPr>
      <w:r w:rsidRPr="00710063">
        <w:rPr>
          <w:rFonts w:cstheme="minorHAnsi"/>
          <w:lang w:val="en-GB"/>
        </w:rPr>
        <w:t xml:space="preserve">A civil law contract will be signed with the selected candidates. </w:t>
      </w:r>
    </w:p>
    <w:sectPr w:rsidR="00A74AB6" w:rsidRPr="00710063" w:rsidSect="00D11E59">
      <w:headerReference w:type="even" r:id="rId9"/>
      <w:headerReference w:type="default" r:id="rId10"/>
      <w:footerReference w:type="even" r:id="rId11"/>
      <w:footerReference w:type="default" r:id="rId12"/>
      <w:headerReference w:type="first" r:id="rId13"/>
      <w:pgSz w:w="11907" w:h="16839" w:code="9"/>
      <w:pgMar w:top="1134" w:right="567" w:bottom="107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44F4F" w14:textId="77777777" w:rsidR="00AB0BFE" w:rsidRDefault="00AB0BFE" w:rsidP="00182457">
      <w:pPr>
        <w:spacing w:after="0" w:line="240" w:lineRule="auto"/>
      </w:pPr>
      <w:r>
        <w:separator/>
      </w:r>
    </w:p>
  </w:endnote>
  <w:endnote w:type="continuationSeparator" w:id="0">
    <w:p w14:paraId="4BDA3CC1" w14:textId="77777777" w:rsidR="00AB0BFE" w:rsidRDefault="00AB0BFE" w:rsidP="00182457">
      <w:pPr>
        <w:spacing w:after="0" w:line="240" w:lineRule="auto"/>
      </w:pPr>
      <w:r>
        <w:continuationSeparator/>
      </w:r>
    </w:p>
  </w:endnote>
  <w:endnote w:type="continuationNotice" w:id="1">
    <w:p w14:paraId="1CD993F8" w14:textId="77777777" w:rsidR="00AB0BFE" w:rsidRDefault="00AB0B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300F" w14:textId="77777777" w:rsidR="00510637" w:rsidRDefault="00510637" w:rsidP="00510637">
    <w:pPr>
      <w:pStyle w:val="Footer"/>
      <w:pBdr>
        <w:top w:val="single" w:sz="4" w:space="1" w:color="auto"/>
      </w:pBdr>
      <w:jc w:val="center"/>
    </w:pPr>
    <w:r>
      <w:t xml:space="preserve">Page | </w:t>
    </w:r>
    <w:r w:rsidRPr="00E81361">
      <w:fldChar w:fldCharType="begin"/>
    </w:r>
    <w:r w:rsidRPr="00E81361">
      <w:instrText xml:space="preserve"> PAGE   \* MERGEFORMAT </w:instrText>
    </w:r>
    <w:r w:rsidRPr="00E81361">
      <w:fldChar w:fldCharType="separate"/>
    </w:r>
    <w:r w:rsidR="0052525A" w:rsidRPr="0052525A">
      <w:rPr>
        <w:b/>
        <w:bCs/>
      </w:rPr>
      <w:t>2</w:t>
    </w:r>
    <w:r w:rsidRPr="00E81361">
      <w:rPr>
        <w:b/>
        <w:bCs/>
      </w:rPr>
      <w:fldChar w:fldCharType="end"/>
    </w:r>
  </w:p>
  <w:p w14:paraId="2AC9AC22" w14:textId="77777777" w:rsidR="00510637" w:rsidRDefault="0051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5122" w14:textId="77777777" w:rsidR="00510637" w:rsidRDefault="00510637" w:rsidP="00510637">
    <w:pPr>
      <w:pStyle w:val="Footer"/>
      <w:pBdr>
        <w:top w:val="single" w:sz="4" w:space="1" w:color="auto"/>
      </w:pBdr>
      <w:jc w:val="center"/>
    </w:pPr>
    <w:r>
      <w:t xml:space="preserve">Page | </w:t>
    </w:r>
    <w:r w:rsidRPr="00E81361">
      <w:fldChar w:fldCharType="begin"/>
    </w:r>
    <w:r w:rsidRPr="00E81361">
      <w:instrText xml:space="preserve"> PAGE   \* MERGEFORMAT </w:instrText>
    </w:r>
    <w:r w:rsidRPr="00E81361">
      <w:fldChar w:fldCharType="separate"/>
    </w:r>
    <w:r w:rsidR="0052525A" w:rsidRPr="0052525A">
      <w:rPr>
        <w:b/>
        <w:bCs/>
      </w:rPr>
      <w:t>7</w:t>
    </w:r>
    <w:r w:rsidRPr="00E81361">
      <w:rPr>
        <w:b/>
        <w:bCs/>
      </w:rPr>
      <w:fldChar w:fldCharType="end"/>
    </w:r>
  </w:p>
  <w:p w14:paraId="3CFA6855" w14:textId="77777777" w:rsidR="003043B4" w:rsidRDefault="00304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5FCF1" w14:textId="77777777" w:rsidR="00AB0BFE" w:rsidRDefault="00AB0BFE" w:rsidP="00182457">
      <w:pPr>
        <w:spacing w:after="0" w:line="240" w:lineRule="auto"/>
      </w:pPr>
      <w:r>
        <w:separator/>
      </w:r>
    </w:p>
  </w:footnote>
  <w:footnote w:type="continuationSeparator" w:id="0">
    <w:p w14:paraId="466BE067" w14:textId="77777777" w:rsidR="00AB0BFE" w:rsidRDefault="00AB0BFE" w:rsidP="00182457">
      <w:pPr>
        <w:spacing w:after="0" w:line="240" w:lineRule="auto"/>
      </w:pPr>
      <w:r>
        <w:continuationSeparator/>
      </w:r>
    </w:p>
  </w:footnote>
  <w:footnote w:type="continuationNotice" w:id="1">
    <w:p w14:paraId="33EA75CF" w14:textId="77777777" w:rsidR="00AB0BFE" w:rsidRDefault="00AB0B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053CC" w14:textId="400F1247" w:rsidR="00510637" w:rsidRPr="00D11E59" w:rsidRDefault="00510637" w:rsidP="007722EE">
    <w:pPr>
      <w:pStyle w:val="Header"/>
      <w:pBdr>
        <w:bottom w:val="single" w:sz="4" w:space="1" w:color="auto"/>
      </w:pBdr>
      <w:tabs>
        <w:tab w:val="right" w:pos="9000"/>
      </w:tabs>
      <w:jc w:val="right"/>
      <w:rPr>
        <w:rFonts w:ascii="Arial" w:hAnsi="Arial"/>
        <w:sz w:val="24"/>
      </w:rPr>
    </w:pPr>
    <w:r>
      <w:rPr>
        <w:smallCaps/>
      </w:rPr>
      <w:t xml:space="preserve"> </w:t>
    </w:r>
    <w:r>
      <w:rPr>
        <w:smallCaps/>
      </w:rPr>
      <w:tab/>
    </w:r>
    <w:r>
      <w:rPr>
        <w:smallCaps/>
      </w:rPr>
      <w:tab/>
    </w:r>
    <w:r w:rsidR="007722EE">
      <w:rPr>
        <w:smallCaps/>
        <w:noProof/>
      </w:rPr>
      <w:drawing>
        <wp:inline distT="0" distB="0" distL="0" distR="0" wp14:anchorId="1E02A1A2" wp14:editId="528B2B75">
          <wp:extent cx="2773680" cy="353695"/>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1EA2" w14:textId="65BB6430" w:rsidR="00510637" w:rsidRDefault="00D553AF" w:rsidP="007722EE">
    <w:pPr>
      <w:pStyle w:val="Header"/>
      <w:pBdr>
        <w:bottom w:val="single" w:sz="4" w:space="1" w:color="auto"/>
      </w:pBdr>
      <w:tabs>
        <w:tab w:val="right" w:pos="9000"/>
      </w:tabs>
      <w:jc w:val="right"/>
    </w:pPr>
    <w:r>
      <w:rPr>
        <w:rFonts w:ascii="Calibri" w:hAnsi="Calibri"/>
      </w:rPr>
      <w:tab/>
    </w:r>
    <w:r>
      <w:rPr>
        <w:rFonts w:ascii="Calibri" w:hAnsi="Calibri"/>
      </w:rPr>
      <w:tab/>
    </w:r>
    <w:r w:rsidR="007722EE">
      <w:rPr>
        <w:rFonts w:ascii="Calibri" w:hAnsi="Calibri"/>
        <w:noProof/>
      </w:rPr>
      <w:drawing>
        <wp:inline distT="0" distB="0" distL="0" distR="0" wp14:anchorId="60FF6066" wp14:editId="40221686">
          <wp:extent cx="2773680" cy="353695"/>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E5DFF" w14:textId="792847D2" w:rsidR="00510637" w:rsidRDefault="007722EE" w:rsidP="007722EE">
    <w:pPr>
      <w:pStyle w:val="Header"/>
      <w:jc w:val="right"/>
    </w:pPr>
    <w:r>
      <w:rPr>
        <w:noProof/>
      </w:rPr>
      <w:drawing>
        <wp:inline distT="0" distB="0" distL="0" distR="0" wp14:anchorId="0B085A4B" wp14:editId="282A4866">
          <wp:extent cx="2773680" cy="353695"/>
          <wp:effectExtent l="0" t="0" r="762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3A7CB9"/>
    <w:multiLevelType w:val="hybridMultilevel"/>
    <w:tmpl w:val="409ACC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EF36AE"/>
    <w:multiLevelType w:val="hybridMultilevel"/>
    <w:tmpl w:val="4AB8EB8A"/>
    <w:lvl w:ilvl="0" w:tplc="C99E31A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22119C"/>
    <w:multiLevelType w:val="hybridMultilevel"/>
    <w:tmpl w:val="7FD22ED4"/>
    <w:lvl w:ilvl="0" w:tplc="2844204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E95D55"/>
    <w:multiLevelType w:val="hybridMultilevel"/>
    <w:tmpl w:val="82BE2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3156DA5"/>
    <w:multiLevelType w:val="hybridMultilevel"/>
    <w:tmpl w:val="47F29FD6"/>
    <w:lvl w:ilvl="0" w:tplc="C99E31A0">
      <w:numFmt w:val="bullet"/>
      <w:lvlText w:val="-"/>
      <w:lvlJc w:val="left"/>
      <w:pPr>
        <w:ind w:left="360" w:hanging="360"/>
      </w:pPr>
      <w:rPr>
        <w:rFonts w:ascii="Calibri" w:eastAsia="MS PGothic"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9341150"/>
    <w:multiLevelType w:val="hybridMultilevel"/>
    <w:tmpl w:val="9694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
  </w:num>
  <w:num w:numId="3">
    <w:abstractNumId w:val="37"/>
  </w:num>
  <w:num w:numId="4">
    <w:abstractNumId w:val="31"/>
  </w:num>
  <w:num w:numId="5">
    <w:abstractNumId w:val="21"/>
  </w:num>
  <w:num w:numId="6">
    <w:abstractNumId w:val="17"/>
  </w:num>
  <w:num w:numId="7">
    <w:abstractNumId w:val="36"/>
  </w:num>
  <w:num w:numId="8">
    <w:abstractNumId w:val="20"/>
  </w:num>
  <w:num w:numId="9">
    <w:abstractNumId w:val="28"/>
  </w:num>
  <w:num w:numId="10">
    <w:abstractNumId w:val="40"/>
  </w:num>
  <w:num w:numId="11">
    <w:abstractNumId w:val="13"/>
  </w:num>
  <w:num w:numId="12">
    <w:abstractNumId w:val="38"/>
  </w:num>
  <w:num w:numId="13">
    <w:abstractNumId w:val="14"/>
  </w:num>
  <w:num w:numId="14">
    <w:abstractNumId w:val="4"/>
  </w:num>
  <w:num w:numId="15">
    <w:abstractNumId w:val="16"/>
  </w:num>
  <w:num w:numId="16">
    <w:abstractNumId w:val="10"/>
  </w:num>
  <w:num w:numId="17">
    <w:abstractNumId w:val="12"/>
  </w:num>
  <w:num w:numId="18">
    <w:abstractNumId w:val="8"/>
  </w:num>
  <w:num w:numId="19">
    <w:abstractNumId w:val="18"/>
  </w:num>
  <w:num w:numId="20">
    <w:abstractNumId w:val="32"/>
  </w:num>
  <w:num w:numId="21">
    <w:abstractNumId w:val="26"/>
  </w:num>
  <w:num w:numId="22">
    <w:abstractNumId w:val="19"/>
  </w:num>
  <w:num w:numId="23">
    <w:abstractNumId w:val="2"/>
  </w:num>
  <w:num w:numId="24">
    <w:abstractNumId w:val="5"/>
  </w:num>
  <w:num w:numId="25">
    <w:abstractNumId w:val="15"/>
  </w:num>
  <w:num w:numId="26">
    <w:abstractNumId w:val="6"/>
  </w:num>
  <w:num w:numId="27">
    <w:abstractNumId w:val="29"/>
  </w:num>
  <w:num w:numId="28">
    <w:abstractNumId w:val="24"/>
  </w:num>
  <w:num w:numId="29">
    <w:abstractNumId w:val="7"/>
  </w:num>
  <w:num w:numId="30">
    <w:abstractNumId w:val="35"/>
  </w:num>
  <w:num w:numId="31">
    <w:abstractNumId w:val="1"/>
  </w:num>
  <w:num w:numId="32">
    <w:abstractNumId w:val="25"/>
  </w:num>
  <w:num w:numId="33">
    <w:abstractNumId w:val="0"/>
  </w:num>
  <w:num w:numId="34">
    <w:abstractNumId w:val="39"/>
  </w:num>
  <w:num w:numId="35">
    <w:abstractNumId w:val="33"/>
  </w:num>
  <w:num w:numId="36">
    <w:abstractNumId w:val="9"/>
  </w:num>
  <w:num w:numId="37">
    <w:abstractNumId w:val="23"/>
  </w:num>
  <w:num w:numId="38">
    <w:abstractNumId w:val="11"/>
  </w:num>
  <w:num w:numId="39">
    <w:abstractNumId w:val="41"/>
  </w:num>
  <w:num w:numId="40">
    <w:abstractNumId w:val="27"/>
  </w:num>
  <w:num w:numId="41">
    <w:abstractNumId w:val="22"/>
  </w:num>
  <w:num w:numId="42">
    <w:abstractNumId w:val="34"/>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IxNzCwMDM3MTVW0lEKTi0uzszPAymwqAUAdcJLYSwAAAA="/>
  </w:docVars>
  <w:rsids>
    <w:rsidRoot w:val="00270A4E"/>
    <w:rsid w:val="000017EC"/>
    <w:rsid w:val="000074D1"/>
    <w:rsid w:val="00014DD3"/>
    <w:rsid w:val="000328CF"/>
    <w:rsid w:val="000360C3"/>
    <w:rsid w:val="00036960"/>
    <w:rsid w:val="00037190"/>
    <w:rsid w:val="00047D01"/>
    <w:rsid w:val="00052542"/>
    <w:rsid w:val="00055933"/>
    <w:rsid w:val="00055A85"/>
    <w:rsid w:val="00057884"/>
    <w:rsid w:val="00061C19"/>
    <w:rsid w:val="00062BFE"/>
    <w:rsid w:val="00064C78"/>
    <w:rsid w:val="00066DD2"/>
    <w:rsid w:val="00071493"/>
    <w:rsid w:val="00071806"/>
    <w:rsid w:val="00073BD2"/>
    <w:rsid w:val="000977DD"/>
    <w:rsid w:val="000A0FB5"/>
    <w:rsid w:val="000B6ABA"/>
    <w:rsid w:val="000B6B1B"/>
    <w:rsid w:val="000C1FE8"/>
    <w:rsid w:val="000C4280"/>
    <w:rsid w:val="000C6862"/>
    <w:rsid w:val="000C6B78"/>
    <w:rsid w:val="000C72AB"/>
    <w:rsid w:val="000D30F7"/>
    <w:rsid w:val="000D3E13"/>
    <w:rsid w:val="000D78FA"/>
    <w:rsid w:val="000E7BDE"/>
    <w:rsid w:val="000F3EFD"/>
    <w:rsid w:val="000F6414"/>
    <w:rsid w:val="00106763"/>
    <w:rsid w:val="0011040F"/>
    <w:rsid w:val="0011297B"/>
    <w:rsid w:val="00113AB6"/>
    <w:rsid w:val="0012597F"/>
    <w:rsid w:val="00127830"/>
    <w:rsid w:val="0013502B"/>
    <w:rsid w:val="00135C51"/>
    <w:rsid w:val="00136255"/>
    <w:rsid w:val="001403BB"/>
    <w:rsid w:val="0016529B"/>
    <w:rsid w:val="001674BC"/>
    <w:rsid w:val="00170C5D"/>
    <w:rsid w:val="00172E83"/>
    <w:rsid w:val="001755B5"/>
    <w:rsid w:val="00180F07"/>
    <w:rsid w:val="00181A77"/>
    <w:rsid w:val="00182457"/>
    <w:rsid w:val="00186482"/>
    <w:rsid w:val="00186B58"/>
    <w:rsid w:val="00194121"/>
    <w:rsid w:val="001A00CF"/>
    <w:rsid w:val="001A0A3F"/>
    <w:rsid w:val="001A31AA"/>
    <w:rsid w:val="001B06E3"/>
    <w:rsid w:val="001B4E42"/>
    <w:rsid w:val="001B7B67"/>
    <w:rsid w:val="001B7CE9"/>
    <w:rsid w:val="001C0ECE"/>
    <w:rsid w:val="001C591B"/>
    <w:rsid w:val="001D0673"/>
    <w:rsid w:val="001D4614"/>
    <w:rsid w:val="001D4D53"/>
    <w:rsid w:val="001E5744"/>
    <w:rsid w:val="001E7124"/>
    <w:rsid w:val="001F5CDA"/>
    <w:rsid w:val="001F734D"/>
    <w:rsid w:val="00203E6B"/>
    <w:rsid w:val="00204652"/>
    <w:rsid w:val="00215634"/>
    <w:rsid w:val="0021699C"/>
    <w:rsid w:val="00231165"/>
    <w:rsid w:val="002312A3"/>
    <w:rsid w:val="00235516"/>
    <w:rsid w:val="002422D7"/>
    <w:rsid w:val="002430D3"/>
    <w:rsid w:val="00243589"/>
    <w:rsid w:val="002533D3"/>
    <w:rsid w:val="00254B76"/>
    <w:rsid w:val="00270A4E"/>
    <w:rsid w:val="002712B9"/>
    <w:rsid w:val="00276C79"/>
    <w:rsid w:val="002A1387"/>
    <w:rsid w:val="002A33F9"/>
    <w:rsid w:val="002A554A"/>
    <w:rsid w:val="002A5696"/>
    <w:rsid w:val="002A6381"/>
    <w:rsid w:val="002B070C"/>
    <w:rsid w:val="002C1226"/>
    <w:rsid w:val="002C7868"/>
    <w:rsid w:val="002D0201"/>
    <w:rsid w:val="002D3FC1"/>
    <w:rsid w:val="002E1F45"/>
    <w:rsid w:val="002F6567"/>
    <w:rsid w:val="002F7F22"/>
    <w:rsid w:val="003001E9"/>
    <w:rsid w:val="00301F45"/>
    <w:rsid w:val="00303B2F"/>
    <w:rsid w:val="003043B4"/>
    <w:rsid w:val="00307627"/>
    <w:rsid w:val="003152F0"/>
    <w:rsid w:val="003223CE"/>
    <w:rsid w:val="00322B24"/>
    <w:rsid w:val="00326A62"/>
    <w:rsid w:val="00326FB0"/>
    <w:rsid w:val="003270F8"/>
    <w:rsid w:val="00332ED8"/>
    <w:rsid w:val="003338BD"/>
    <w:rsid w:val="0034212C"/>
    <w:rsid w:val="003436AF"/>
    <w:rsid w:val="0034414D"/>
    <w:rsid w:val="00351767"/>
    <w:rsid w:val="00354E7E"/>
    <w:rsid w:val="00372FE3"/>
    <w:rsid w:val="00383BF3"/>
    <w:rsid w:val="0038677F"/>
    <w:rsid w:val="003A0551"/>
    <w:rsid w:val="003A4B9D"/>
    <w:rsid w:val="003B1BB2"/>
    <w:rsid w:val="003B1CB0"/>
    <w:rsid w:val="003C2DDF"/>
    <w:rsid w:val="003D75AD"/>
    <w:rsid w:val="003E5A5C"/>
    <w:rsid w:val="003F70CA"/>
    <w:rsid w:val="00400399"/>
    <w:rsid w:val="00402C40"/>
    <w:rsid w:val="00406045"/>
    <w:rsid w:val="00411C84"/>
    <w:rsid w:val="00414E1C"/>
    <w:rsid w:val="004162AC"/>
    <w:rsid w:val="00420601"/>
    <w:rsid w:val="00420B92"/>
    <w:rsid w:val="004228D3"/>
    <w:rsid w:val="00424105"/>
    <w:rsid w:val="00426435"/>
    <w:rsid w:val="0043092E"/>
    <w:rsid w:val="00430E85"/>
    <w:rsid w:val="00433943"/>
    <w:rsid w:val="004360DE"/>
    <w:rsid w:val="00436102"/>
    <w:rsid w:val="0043687C"/>
    <w:rsid w:val="00436AC0"/>
    <w:rsid w:val="00436B0C"/>
    <w:rsid w:val="004407CF"/>
    <w:rsid w:val="00450943"/>
    <w:rsid w:val="00451E08"/>
    <w:rsid w:val="00454C7F"/>
    <w:rsid w:val="00460141"/>
    <w:rsid w:val="00461885"/>
    <w:rsid w:val="00463090"/>
    <w:rsid w:val="004663A4"/>
    <w:rsid w:val="00467B35"/>
    <w:rsid w:val="00473EC4"/>
    <w:rsid w:val="004754B1"/>
    <w:rsid w:val="00477D23"/>
    <w:rsid w:val="00480071"/>
    <w:rsid w:val="004818B2"/>
    <w:rsid w:val="00486675"/>
    <w:rsid w:val="00495313"/>
    <w:rsid w:val="00496C78"/>
    <w:rsid w:val="004C0BC7"/>
    <w:rsid w:val="004D13F9"/>
    <w:rsid w:val="004D1FD5"/>
    <w:rsid w:val="004D37BF"/>
    <w:rsid w:val="004D3E54"/>
    <w:rsid w:val="004D61B4"/>
    <w:rsid w:val="004D7A33"/>
    <w:rsid w:val="004E11FA"/>
    <w:rsid w:val="004F2E38"/>
    <w:rsid w:val="00501436"/>
    <w:rsid w:val="00502699"/>
    <w:rsid w:val="00503C7F"/>
    <w:rsid w:val="00507B77"/>
    <w:rsid w:val="00510637"/>
    <w:rsid w:val="00515A16"/>
    <w:rsid w:val="00517D9A"/>
    <w:rsid w:val="005247F9"/>
    <w:rsid w:val="0052525A"/>
    <w:rsid w:val="005266F1"/>
    <w:rsid w:val="005304DE"/>
    <w:rsid w:val="005327A8"/>
    <w:rsid w:val="005430C7"/>
    <w:rsid w:val="005430E2"/>
    <w:rsid w:val="0054548B"/>
    <w:rsid w:val="00547EB9"/>
    <w:rsid w:val="0055282B"/>
    <w:rsid w:val="005541F8"/>
    <w:rsid w:val="005654DE"/>
    <w:rsid w:val="00571FA9"/>
    <w:rsid w:val="00580D99"/>
    <w:rsid w:val="00584FD4"/>
    <w:rsid w:val="005956A6"/>
    <w:rsid w:val="005973D4"/>
    <w:rsid w:val="00597832"/>
    <w:rsid w:val="005A698D"/>
    <w:rsid w:val="005B5DA2"/>
    <w:rsid w:val="005B6DA6"/>
    <w:rsid w:val="005C0DC4"/>
    <w:rsid w:val="005C5D9D"/>
    <w:rsid w:val="005D2F10"/>
    <w:rsid w:val="005D5A1D"/>
    <w:rsid w:val="005D5E94"/>
    <w:rsid w:val="005D791F"/>
    <w:rsid w:val="005E35DB"/>
    <w:rsid w:val="005E3A55"/>
    <w:rsid w:val="005E4367"/>
    <w:rsid w:val="005E587A"/>
    <w:rsid w:val="005F0055"/>
    <w:rsid w:val="005F5108"/>
    <w:rsid w:val="005F7594"/>
    <w:rsid w:val="00613738"/>
    <w:rsid w:val="00613E54"/>
    <w:rsid w:val="0062204C"/>
    <w:rsid w:val="00633D61"/>
    <w:rsid w:val="00634D6C"/>
    <w:rsid w:val="00635B7E"/>
    <w:rsid w:val="00650E41"/>
    <w:rsid w:val="006520CE"/>
    <w:rsid w:val="00652C2A"/>
    <w:rsid w:val="006625F1"/>
    <w:rsid w:val="006644A8"/>
    <w:rsid w:val="00664F78"/>
    <w:rsid w:val="006714F6"/>
    <w:rsid w:val="00671D2A"/>
    <w:rsid w:val="00677F12"/>
    <w:rsid w:val="00680164"/>
    <w:rsid w:val="00687E07"/>
    <w:rsid w:val="006976DF"/>
    <w:rsid w:val="00697E88"/>
    <w:rsid w:val="006A0726"/>
    <w:rsid w:val="006B0EDC"/>
    <w:rsid w:val="006B2202"/>
    <w:rsid w:val="006C0E09"/>
    <w:rsid w:val="006D2A60"/>
    <w:rsid w:val="006D665D"/>
    <w:rsid w:val="006D6DDB"/>
    <w:rsid w:val="006E0392"/>
    <w:rsid w:val="006F25AE"/>
    <w:rsid w:val="006F2C95"/>
    <w:rsid w:val="007043DA"/>
    <w:rsid w:val="00705673"/>
    <w:rsid w:val="007078C7"/>
    <w:rsid w:val="00707E06"/>
    <w:rsid w:val="00710063"/>
    <w:rsid w:val="00711821"/>
    <w:rsid w:val="0071264C"/>
    <w:rsid w:val="00714ECD"/>
    <w:rsid w:val="0072310F"/>
    <w:rsid w:val="00736C35"/>
    <w:rsid w:val="00744259"/>
    <w:rsid w:val="00752617"/>
    <w:rsid w:val="007562D1"/>
    <w:rsid w:val="00763D63"/>
    <w:rsid w:val="007722EE"/>
    <w:rsid w:val="007755CE"/>
    <w:rsid w:val="00775FA5"/>
    <w:rsid w:val="00796E9A"/>
    <w:rsid w:val="007A43CE"/>
    <w:rsid w:val="007A51D4"/>
    <w:rsid w:val="007B3A23"/>
    <w:rsid w:val="007B50BD"/>
    <w:rsid w:val="007C17C5"/>
    <w:rsid w:val="007D035A"/>
    <w:rsid w:val="007D1A4E"/>
    <w:rsid w:val="007D5D26"/>
    <w:rsid w:val="007D6718"/>
    <w:rsid w:val="007D7A09"/>
    <w:rsid w:val="007E621A"/>
    <w:rsid w:val="007E7BD5"/>
    <w:rsid w:val="007E7E2D"/>
    <w:rsid w:val="007F270F"/>
    <w:rsid w:val="007F2C65"/>
    <w:rsid w:val="007F4E18"/>
    <w:rsid w:val="00801897"/>
    <w:rsid w:val="00804261"/>
    <w:rsid w:val="008103DE"/>
    <w:rsid w:val="00822E01"/>
    <w:rsid w:val="0082752B"/>
    <w:rsid w:val="008351BC"/>
    <w:rsid w:val="00845867"/>
    <w:rsid w:val="008461A8"/>
    <w:rsid w:val="008510EA"/>
    <w:rsid w:val="00854AA4"/>
    <w:rsid w:val="00867B99"/>
    <w:rsid w:val="00867CB9"/>
    <w:rsid w:val="00871A3C"/>
    <w:rsid w:val="00886A4D"/>
    <w:rsid w:val="00894C43"/>
    <w:rsid w:val="00894E5E"/>
    <w:rsid w:val="0089636D"/>
    <w:rsid w:val="008B5F5C"/>
    <w:rsid w:val="008B77A8"/>
    <w:rsid w:val="008C1990"/>
    <w:rsid w:val="008C4817"/>
    <w:rsid w:val="008C57A0"/>
    <w:rsid w:val="008C68D7"/>
    <w:rsid w:val="008C6D58"/>
    <w:rsid w:val="008D0979"/>
    <w:rsid w:val="008E0C07"/>
    <w:rsid w:val="008E6D3B"/>
    <w:rsid w:val="008F05A7"/>
    <w:rsid w:val="008F3B36"/>
    <w:rsid w:val="008F43EF"/>
    <w:rsid w:val="009110AC"/>
    <w:rsid w:val="00914FA5"/>
    <w:rsid w:val="009218FE"/>
    <w:rsid w:val="00930946"/>
    <w:rsid w:val="009317BF"/>
    <w:rsid w:val="0093235D"/>
    <w:rsid w:val="009323D0"/>
    <w:rsid w:val="009358FD"/>
    <w:rsid w:val="009362B2"/>
    <w:rsid w:val="00941BA2"/>
    <w:rsid w:val="00942315"/>
    <w:rsid w:val="009443A2"/>
    <w:rsid w:val="009457E0"/>
    <w:rsid w:val="00953583"/>
    <w:rsid w:val="009569A3"/>
    <w:rsid w:val="00966531"/>
    <w:rsid w:val="00971A2F"/>
    <w:rsid w:val="00976AE3"/>
    <w:rsid w:val="0098207E"/>
    <w:rsid w:val="0098386E"/>
    <w:rsid w:val="0098453A"/>
    <w:rsid w:val="00984B9B"/>
    <w:rsid w:val="00986405"/>
    <w:rsid w:val="0098777E"/>
    <w:rsid w:val="00990175"/>
    <w:rsid w:val="00996971"/>
    <w:rsid w:val="009A1956"/>
    <w:rsid w:val="009A1A44"/>
    <w:rsid w:val="009A1DA8"/>
    <w:rsid w:val="009A45CC"/>
    <w:rsid w:val="009A60DF"/>
    <w:rsid w:val="009A7464"/>
    <w:rsid w:val="009B3CA6"/>
    <w:rsid w:val="009B48C1"/>
    <w:rsid w:val="009B6310"/>
    <w:rsid w:val="009C15C5"/>
    <w:rsid w:val="009C489B"/>
    <w:rsid w:val="009D2451"/>
    <w:rsid w:val="009D6C62"/>
    <w:rsid w:val="009E0AE2"/>
    <w:rsid w:val="009E1293"/>
    <w:rsid w:val="009E2BFC"/>
    <w:rsid w:val="009F0977"/>
    <w:rsid w:val="00A139F8"/>
    <w:rsid w:val="00A30147"/>
    <w:rsid w:val="00A306D6"/>
    <w:rsid w:val="00A33AB3"/>
    <w:rsid w:val="00A3773D"/>
    <w:rsid w:val="00A40D85"/>
    <w:rsid w:val="00A41EC4"/>
    <w:rsid w:val="00A46D5B"/>
    <w:rsid w:val="00A563FD"/>
    <w:rsid w:val="00A6261B"/>
    <w:rsid w:val="00A67636"/>
    <w:rsid w:val="00A74AB6"/>
    <w:rsid w:val="00A77285"/>
    <w:rsid w:val="00A815C2"/>
    <w:rsid w:val="00A83ED9"/>
    <w:rsid w:val="00A92725"/>
    <w:rsid w:val="00A94E7E"/>
    <w:rsid w:val="00AA1163"/>
    <w:rsid w:val="00AA39FE"/>
    <w:rsid w:val="00AA3D64"/>
    <w:rsid w:val="00AA742C"/>
    <w:rsid w:val="00AB0BFE"/>
    <w:rsid w:val="00AB28DC"/>
    <w:rsid w:val="00AB6CD3"/>
    <w:rsid w:val="00AC2E7A"/>
    <w:rsid w:val="00AC562E"/>
    <w:rsid w:val="00AC7F70"/>
    <w:rsid w:val="00AD23B7"/>
    <w:rsid w:val="00AD3693"/>
    <w:rsid w:val="00AD62C5"/>
    <w:rsid w:val="00AE5134"/>
    <w:rsid w:val="00AE5821"/>
    <w:rsid w:val="00AF0752"/>
    <w:rsid w:val="00AF08AD"/>
    <w:rsid w:val="00AF528A"/>
    <w:rsid w:val="00AF6B33"/>
    <w:rsid w:val="00B10D4B"/>
    <w:rsid w:val="00B11BA5"/>
    <w:rsid w:val="00B21EDE"/>
    <w:rsid w:val="00B228B0"/>
    <w:rsid w:val="00B238A0"/>
    <w:rsid w:val="00B27747"/>
    <w:rsid w:val="00B3023E"/>
    <w:rsid w:val="00B31DB8"/>
    <w:rsid w:val="00B3318F"/>
    <w:rsid w:val="00B33F72"/>
    <w:rsid w:val="00B40CBE"/>
    <w:rsid w:val="00B47EE8"/>
    <w:rsid w:val="00B50090"/>
    <w:rsid w:val="00B53CC0"/>
    <w:rsid w:val="00B6200E"/>
    <w:rsid w:val="00B65D12"/>
    <w:rsid w:val="00B672FD"/>
    <w:rsid w:val="00B726DF"/>
    <w:rsid w:val="00B73FC6"/>
    <w:rsid w:val="00B741BA"/>
    <w:rsid w:val="00B776C2"/>
    <w:rsid w:val="00B77A97"/>
    <w:rsid w:val="00B87B00"/>
    <w:rsid w:val="00B91DE1"/>
    <w:rsid w:val="00B93691"/>
    <w:rsid w:val="00B941A4"/>
    <w:rsid w:val="00B942B3"/>
    <w:rsid w:val="00B97C33"/>
    <w:rsid w:val="00B97D02"/>
    <w:rsid w:val="00BA503B"/>
    <w:rsid w:val="00BB0EB2"/>
    <w:rsid w:val="00BB76B6"/>
    <w:rsid w:val="00BD52A8"/>
    <w:rsid w:val="00BD59EA"/>
    <w:rsid w:val="00BE06C7"/>
    <w:rsid w:val="00BE10C4"/>
    <w:rsid w:val="00BE5AFD"/>
    <w:rsid w:val="00BF2F4A"/>
    <w:rsid w:val="00BF41A6"/>
    <w:rsid w:val="00C03C08"/>
    <w:rsid w:val="00C04E50"/>
    <w:rsid w:val="00C05E69"/>
    <w:rsid w:val="00C07F30"/>
    <w:rsid w:val="00C1019A"/>
    <w:rsid w:val="00C13605"/>
    <w:rsid w:val="00C17A0B"/>
    <w:rsid w:val="00C2231C"/>
    <w:rsid w:val="00C254BB"/>
    <w:rsid w:val="00C26D2D"/>
    <w:rsid w:val="00C26F16"/>
    <w:rsid w:val="00C26F5A"/>
    <w:rsid w:val="00C30F7E"/>
    <w:rsid w:val="00C34B7A"/>
    <w:rsid w:val="00C461F7"/>
    <w:rsid w:val="00C53984"/>
    <w:rsid w:val="00C57B5B"/>
    <w:rsid w:val="00C62B43"/>
    <w:rsid w:val="00C67D1F"/>
    <w:rsid w:val="00C70F9F"/>
    <w:rsid w:val="00C806B0"/>
    <w:rsid w:val="00C81D8B"/>
    <w:rsid w:val="00C933AA"/>
    <w:rsid w:val="00CA200F"/>
    <w:rsid w:val="00CA2C37"/>
    <w:rsid w:val="00CA7045"/>
    <w:rsid w:val="00CB62D5"/>
    <w:rsid w:val="00CC41DD"/>
    <w:rsid w:val="00CC42CC"/>
    <w:rsid w:val="00CC5CC9"/>
    <w:rsid w:val="00CC7687"/>
    <w:rsid w:val="00CD3CF3"/>
    <w:rsid w:val="00CD46B2"/>
    <w:rsid w:val="00CE0470"/>
    <w:rsid w:val="00CE07E1"/>
    <w:rsid w:val="00CE7C3E"/>
    <w:rsid w:val="00CF0FFB"/>
    <w:rsid w:val="00CF2FF4"/>
    <w:rsid w:val="00CF3335"/>
    <w:rsid w:val="00CF38CA"/>
    <w:rsid w:val="00D01E01"/>
    <w:rsid w:val="00D024CC"/>
    <w:rsid w:val="00D11E59"/>
    <w:rsid w:val="00D124D8"/>
    <w:rsid w:val="00D157AC"/>
    <w:rsid w:val="00D243D6"/>
    <w:rsid w:val="00D250D8"/>
    <w:rsid w:val="00D30961"/>
    <w:rsid w:val="00D3644A"/>
    <w:rsid w:val="00D40A83"/>
    <w:rsid w:val="00D52CA9"/>
    <w:rsid w:val="00D553AF"/>
    <w:rsid w:val="00D6164D"/>
    <w:rsid w:val="00D61F4D"/>
    <w:rsid w:val="00D6392E"/>
    <w:rsid w:val="00D650FB"/>
    <w:rsid w:val="00D7772D"/>
    <w:rsid w:val="00D80E80"/>
    <w:rsid w:val="00D836FB"/>
    <w:rsid w:val="00D8398A"/>
    <w:rsid w:val="00D85F77"/>
    <w:rsid w:val="00D86D57"/>
    <w:rsid w:val="00D87831"/>
    <w:rsid w:val="00D91767"/>
    <w:rsid w:val="00D962FE"/>
    <w:rsid w:val="00DA00AC"/>
    <w:rsid w:val="00DA2D5C"/>
    <w:rsid w:val="00DA3166"/>
    <w:rsid w:val="00DA6327"/>
    <w:rsid w:val="00DB206D"/>
    <w:rsid w:val="00DB4A11"/>
    <w:rsid w:val="00DC37AF"/>
    <w:rsid w:val="00DD2598"/>
    <w:rsid w:val="00DE46AB"/>
    <w:rsid w:val="00DF621A"/>
    <w:rsid w:val="00DF64D8"/>
    <w:rsid w:val="00E002F8"/>
    <w:rsid w:val="00E01A8F"/>
    <w:rsid w:val="00E02ACC"/>
    <w:rsid w:val="00E04FBA"/>
    <w:rsid w:val="00E069CD"/>
    <w:rsid w:val="00E10A09"/>
    <w:rsid w:val="00E1584E"/>
    <w:rsid w:val="00E200D9"/>
    <w:rsid w:val="00E21147"/>
    <w:rsid w:val="00E253B9"/>
    <w:rsid w:val="00E264E3"/>
    <w:rsid w:val="00E276D4"/>
    <w:rsid w:val="00E34AED"/>
    <w:rsid w:val="00E36AB3"/>
    <w:rsid w:val="00E40EF6"/>
    <w:rsid w:val="00E4561E"/>
    <w:rsid w:val="00E466FA"/>
    <w:rsid w:val="00E550D2"/>
    <w:rsid w:val="00E56F8A"/>
    <w:rsid w:val="00E60240"/>
    <w:rsid w:val="00E622A5"/>
    <w:rsid w:val="00E637DF"/>
    <w:rsid w:val="00E761F3"/>
    <w:rsid w:val="00E812F7"/>
    <w:rsid w:val="00E81DCB"/>
    <w:rsid w:val="00E87586"/>
    <w:rsid w:val="00EA3AF7"/>
    <w:rsid w:val="00EA7702"/>
    <w:rsid w:val="00EC1E82"/>
    <w:rsid w:val="00EC30FF"/>
    <w:rsid w:val="00ED364E"/>
    <w:rsid w:val="00ED4719"/>
    <w:rsid w:val="00ED6163"/>
    <w:rsid w:val="00ED72B0"/>
    <w:rsid w:val="00ED764C"/>
    <w:rsid w:val="00ED7921"/>
    <w:rsid w:val="00EF78D9"/>
    <w:rsid w:val="00F068C3"/>
    <w:rsid w:val="00F10410"/>
    <w:rsid w:val="00F15B43"/>
    <w:rsid w:val="00F23416"/>
    <w:rsid w:val="00F262BC"/>
    <w:rsid w:val="00F26E1D"/>
    <w:rsid w:val="00F34459"/>
    <w:rsid w:val="00F40F97"/>
    <w:rsid w:val="00F41356"/>
    <w:rsid w:val="00F41651"/>
    <w:rsid w:val="00F42A99"/>
    <w:rsid w:val="00F542DD"/>
    <w:rsid w:val="00F65080"/>
    <w:rsid w:val="00F65CE0"/>
    <w:rsid w:val="00F65D9A"/>
    <w:rsid w:val="00F6637B"/>
    <w:rsid w:val="00F71A15"/>
    <w:rsid w:val="00F73AAD"/>
    <w:rsid w:val="00F75D30"/>
    <w:rsid w:val="00F801C8"/>
    <w:rsid w:val="00F81CB0"/>
    <w:rsid w:val="00F868B9"/>
    <w:rsid w:val="00F9046E"/>
    <w:rsid w:val="00FB07E1"/>
    <w:rsid w:val="00FB34EE"/>
    <w:rsid w:val="00FC1063"/>
    <w:rsid w:val="00FC4309"/>
    <w:rsid w:val="00FD15D7"/>
    <w:rsid w:val="00FD7839"/>
    <w:rsid w:val="00FE17E1"/>
    <w:rsid w:val="00FE259E"/>
    <w:rsid w:val="00FF1F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E207"/>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en-US"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en-US" w:eastAsia="en-US"/>
    </w:rPr>
  </w:style>
  <w:style w:type="character" w:customStyle="1" w:styleId="apple-converted-space">
    <w:name w:val="apple-converted-space"/>
    <w:basedOn w:val="DefaultParagraphFont"/>
    <w:rsid w:val="00106763"/>
  </w:style>
  <w:style w:type="paragraph" w:customStyle="1" w:styleId="Style4">
    <w:name w:val="Style4"/>
    <w:basedOn w:val="Normal"/>
    <w:uiPriority w:val="99"/>
    <w:semiHidden/>
    <w:rsid w:val="00CF3335"/>
    <w:pPr>
      <w:widowControl w:val="0"/>
      <w:autoSpaceDE w:val="0"/>
      <w:autoSpaceDN w:val="0"/>
      <w:adjustRightInd w:val="0"/>
      <w:spacing w:after="0" w:line="293" w:lineRule="exact"/>
      <w:ind w:firstLine="706"/>
      <w:jc w:val="both"/>
    </w:pPr>
    <w:rPr>
      <w:rFonts w:ascii="Times New Roman" w:eastAsia="MS Mincho" w:hAnsi="Times New Roman" w:cs="Times New Roman"/>
      <w:sz w:val="24"/>
      <w:szCs w:val="24"/>
      <w:lang w:eastAsia="en-US"/>
    </w:rPr>
  </w:style>
  <w:style w:type="character" w:customStyle="1" w:styleId="FontStyle13">
    <w:name w:val="Font Style13"/>
    <w:rsid w:val="00CF3335"/>
    <w:rPr>
      <w:rFonts w:ascii="Times New Roman" w:hAnsi="Times New Roman" w:cs="Times New Roman" w:hint="default"/>
      <w:sz w:val="24"/>
      <w:szCs w:val="24"/>
    </w:rPr>
  </w:style>
  <w:style w:type="paragraph" w:styleId="Revision">
    <w:name w:val="Revision"/>
    <w:hidden/>
    <w:uiPriority w:val="99"/>
    <w:semiHidden/>
    <w:rsid w:val="00E002F8"/>
    <w:pPr>
      <w:spacing w:after="0" w:line="240" w:lineRule="auto"/>
    </w:pPr>
  </w:style>
  <w:style w:type="character" w:styleId="Hyperlink">
    <w:name w:val="Hyperlink"/>
    <w:basedOn w:val="DefaultParagraphFont"/>
    <w:uiPriority w:val="99"/>
    <w:unhideWhenUsed/>
    <w:rsid w:val="00710063"/>
    <w:rPr>
      <w:color w:val="0000FF" w:themeColor="hyperlink"/>
      <w:u w:val="single"/>
    </w:rPr>
  </w:style>
  <w:style w:type="character" w:styleId="UnresolvedMention">
    <w:name w:val="Unresolved Mention"/>
    <w:basedOn w:val="DefaultParagraphFont"/>
    <w:uiPriority w:val="99"/>
    <w:semiHidden/>
    <w:unhideWhenUsed/>
    <w:rsid w:val="007100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508062763">
      <w:bodyDiv w:val="1"/>
      <w:marLeft w:val="0"/>
      <w:marRight w:val="0"/>
      <w:marTop w:val="0"/>
      <w:marBottom w:val="0"/>
      <w:divBdr>
        <w:top w:val="none" w:sz="0" w:space="0" w:color="auto"/>
        <w:left w:val="none" w:sz="0" w:space="0" w:color="auto"/>
        <w:bottom w:val="none" w:sz="0" w:space="0" w:color="auto"/>
        <w:right w:val="none" w:sz="0" w:space="0" w:color="auto"/>
      </w:divBdr>
    </w:div>
    <w:div w:id="596905605">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ku_tenders@unicef.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1544-1684-4002-A0F7-E550CB6F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3</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CEF-MICS</dc:creator>
  <cp:keywords>MICS</cp:keywords>
  <cp:lastModifiedBy>Jeyhun Mirzayev</cp:lastModifiedBy>
  <cp:revision>9</cp:revision>
  <cp:lastPrinted>2022-07-14T08:00:00Z</cp:lastPrinted>
  <dcterms:created xsi:type="dcterms:W3CDTF">2022-07-07T12:41:00Z</dcterms:created>
  <dcterms:modified xsi:type="dcterms:W3CDTF">2022-07-27T10:17:00Z</dcterms:modified>
</cp:coreProperties>
</file>